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CB21E" w14:textId="77777777" w:rsidR="008300C2" w:rsidRPr="00A74F90" w:rsidRDefault="008300C2" w:rsidP="008300C2">
      <w:pPr>
        <w:pStyle w:val="Glava"/>
        <w:spacing w:line="360" w:lineRule="auto"/>
        <w:jc w:val="center"/>
        <w:rPr>
          <w:rFonts w:asciiTheme="minorHAnsi" w:hAnsiTheme="minorHAnsi" w:cstheme="minorHAnsi"/>
          <w:sz w:val="32"/>
          <w:szCs w:val="32"/>
          <w:lang w:val="sl-SI"/>
        </w:rPr>
      </w:pPr>
      <w:r w:rsidRPr="00A74F90">
        <w:rPr>
          <w:rFonts w:asciiTheme="minorHAnsi" w:hAnsiTheme="minorHAnsi" w:cstheme="minorHAnsi"/>
          <w:noProof/>
          <w:sz w:val="32"/>
          <w:szCs w:val="32"/>
          <w:lang w:val="sl-SI"/>
        </w:rPr>
        <w:t>UNIVERZA V MARIBORU</w:t>
      </w:r>
    </w:p>
    <w:p w14:paraId="39783017" w14:textId="0FC9D795" w:rsidR="008300C2" w:rsidRPr="00A74F90" w:rsidRDefault="008300C2" w:rsidP="008300C2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32"/>
          <w:szCs w:val="32"/>
          <w:lang w:val="sl-SI"/>
        </w:rPr>
        <w:t>FAKULTETA ZA ORGANIZACIJSKE VEDE</w:t>
      </w:r>
    </w:p>
    <w:p w14:paraId="034F9BC9" w14:textId="3C7D780B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4730601" w14:textId="3BBA1D3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DFECFEB" w14:textId="637B5285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D19A4BE" w14:textId="2BD1BA22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7DE6B2B" w14:textId="1AC208A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20D35CDE" w14:textId="7777777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14D4B187" w14:textId="25B9EDFE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Ime in priimek študenta</w:t>
      </w:r>
    </w:p>
    <w:p w14:paraId="68EBE357" w14:textId="77777777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</w:p>
    <w:p w14:paraId="4B17037A" w14:textId="72619C66" w:rsidR="008300C2" w:rsidRPr="00A74F90" w:rsidRDefault="008300C2" w:rsidP="008300C2">
      <w:pPr>
        <w:pStyle w:val="Naslov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4CED4991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81D491F" w14:textId="3AEF6446" w:rsidR="008300C2" w:rsidRPr="00A74F90" w:rsidRDefault="00123A4E" w:rsidP="00123A4E">
      <w:pPr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lang w:val="sl-SI"/>
        </w:rPr>
        <w:t>Magistrsko delo</w:t>
      </w:r>
    </w:p>
    <w:p w14:paraId="068AFDD0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D37B5FC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7D4D3878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167C4F14" w14:textId="6472BDEA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0ECA5C2" w14:textId="319FBE99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585FB31F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39F272EE" w14:textId="77777777" w:rsidR="008300C2" w:rsidRPr="00A74F90" w:rsidRDefault="008300C2" w:rsidP="008300C2">
      <w:pPr>
        <w:rPr>
          <w:rFonts w:asciiTheme="minorHAnsi" w:hAnsiTheme="minorHAnsi" w:cstheme="minorHAnsi"/>
          <w:lang w:val="sl-SI"/>
        </w:rPr>
      </w:pPr>
    </w:p>
    <w:p w14:paraId="252FE4F0" w14:textId="77777777" w:rsidR="008300C2" w:rsidRPr="00A74F90" w:rsidRDefault="008300C2" w:rsidP="003B09DF">
      <w:pPr>
        <w:rPr>
          <w:lang w:val="sl-SI"/>
        </w:rPr>
      </w:pPr>
    </w:p>
    <w:p w14:paraId="396E81D0" w14:textId="16D7FB8F" w:rsidR="008300C2" w:rsidRPr="00A74F90" w:rsidRDefault="008300C2" w:rsidP="003B09DF"/>
    <w:p w14:paraId="76DA494E" w14:textId="2F3B238F" w:rsidR="008300C2" w:rsidRPr="00A74F90" w:rsidRDefault="008300C2" w:rsidP="003B09DF"/>
    <w:p w14:paraId="0ACFDFEC" w14:textId="63CE1256" w:rsidR="008300C2" w:rsidRPr="00A74F90" w:rsidRDefault="008300C2" w:rsidP="003B09DF"/>
    <w:p w14:paraId="73A25085" w14:textId="34F7F202" w:rsidR="008300C2" w:rsidRPr="00A74F90" w:rsidRDefault="008300C2" w:rsidP="003B09DF"/>
    <w:p w14:paraId="270BFB96" w14:textId="11BF8090" w:rsidR="008300C2" w:rsidRPr="00A74F90" w:rsidRDefault="008300C2" w:rsidP="003B09DF"/>
    <w:p w14:paraId="7AB3CA55" w14:textId="5E661DA8" w:rsidR="008300C2" w:rsidRPr="00A74F90" w:rsidRDefault="008300C2" w:rsidP="003B09DF"/>
    <w:p w14:paraId="0E8C9CC3" w14:textId="43669971" w:rsidR="008300C2" w:rsidRPr="00A74F90" w:rsidRDefault="008300C2" w:rsidP="003B09DF"/>
    <w:p w14:paraId="52194B28" w14:textId="2F6525D5" w:rsidR="008300C2" w:rsidRPr="00A74F90" w:rsidRDefault="008300C2" w:rsidP="003B09DF"/>
    <w:p w14:paraId="56693039" w14:textId="77777777" w:rsidR="008300C2" w:rsidRPr="00A74F90" w:rsidRDefault="008300C2" w:rsidP="003B09DF"/>
    <w:p w14:paraId="5F76CBFF" w14:textId="77777777" w:rsidR="008300C2" w:rsidRPr="00A74F90" w:rsidRDefault="008300C2" w:rsidP="008300C2">
      <w:pPr>
        <w:pStyle w:val="Podnaslov"/>
        <w:rPr>
          <w:rFonts w:asciiTheme="minorHAnsi" w:hAnsiTheme="minorHAnsi" w:cstheme="minorHAnsi"/>
          <w:sz w:val="40"/>
        </w:rPr>
      </w:pPr>
      <w:r w:rsidRPr="00A74F90">
        <w:rPr>
          <w:rFonts w:asciiTheme="minorHAnsi" w:hAnsiTheme="minorHAnsi" w:cstheme="minorHAnsi"/>
          <w:sz w:val="40"/>
        </w:rPr>
        <w:t>Kranj, mesec LETO</w:t>
      </w:r>
    </w:p>
    <w:p w14:paraId="5609967F" w14:textId="48DF5C61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6EB3F904" w14:textId="77777777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8A2140">
          <w:headerReference w:type="default" r:id="rId8"/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BE7D1B3" w14:textId="5AA107C5" w:rsidR="008300C2" w:rsidRPr="00A74F90" w:rsidRDefault="008300C2" w:rsidP="008300C2">
      <w:pPr>
        <w:tabs>
          <w:tab w:val="left" w:pos="6450"/>
        </w:tabs>
        <w:spacing w:line="360" w:lineRule="auto"/>
        <w:jc w:val="left"/>
        <w:rPr>
          <w:rFonts w:asciiTheme="minorHAnsi" w:hAnsiTheme="minorHAnsi" w:cstheme="minorHAnsi"/>
          <w:noProof/>
          <w:lang w:val="sl-SI" w:eastAsia="sl-SI"/>
        </w:rPr>
      </w:pPr>
    </w:p>
    <w:p w14:paraId="7A4461BF" w14:textId="2C66DE17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0162DC05" w14:textId="489F601E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38A46C35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4F730642" w14:textId="0AC3DEB5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noProof/>
          <w:lang w:val="sl-SI" w:eastAsia="sl-SI"/>
        </w:rPr>
      </w:pPr>
    </w:p>
    <w:p w14:paraId="1743793C" w14:textId="128E9E1C" w:rsidR="008300C2" w:rsidRPr="00A74F90" w:rsidRDefault="008300C2" w:rsidP="004461EA">
      <w:pPr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</w:p>
    <w:p w14:paraId="4BD7C3B4" w14:textId="77777777" w:rsidR="008300C2" w:rsidRPr="00A74F90" w:rsidRDefault="008300C2" w:rsidP="008300C2">
      <w:pPr>
        <w:tabs>
          <w:tab w:val="left" w:pos="1725"/>
        </w:tabs>
        <w:spacing w:line="360" w:lineRule="auto"/>
        <w:rPr>
          <w:rFonts w:asciiTheme="minorHAnsi" w:hAnsiTheme="minorHAnsi" w:cstheme="minorHAnsi"/>
          <w:noProof/>
          <w:lang w:val="sl-SI" w:eastAsia="sl-SI"/>
        </w:rPr>
        <w:sectPr w:rsidR="008300C2" w:rsidRPr="00A74F90" w:rsidSect="008A2140">
          <w:headerReference w:type="default" r:id="rId9"/>
          <w:footerReference w:type="default" r:id="rId10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noProof/>
          <w:lang w:val="sl-SI" w:eastAsia="sl-SI"/>
        </w:rPr>
        <w:tab/>
      </w:r>
      <w:r w:rsidRPr="00A74F90">
        <w:rPr>
          <w:rFonts w:asciiTheme="minorHAnsi" w:hAnsiTheme="minorHAnsi" w:cstheme="minorHAnsi"/>
          <w:noProof/>
          <w:lang w:val="sl-SI" w:eastAsia="sl-SI"/>
        </w:rPr>
        <w:tab/>
      </w:r>
    </w:p>
    <w:p w14:paraId="30A2D0B0" w14:textId="29A220F9" w:rsidR="00002D15" w:rsidRPr="00A74F90" w:rsidRDefault="00002D15" w:rsidP="008300C2">
      <w:pPr>
        <w:tabs>
          <w:tab w:val="left" w:pos="1725"/>
        </w:tabs>
        <w:spacing w:line="360" w:lineRule="auto"/>
        <w:jc w:val="center"/>
        <w:rPr>
          <w:rFonts w:asciiTheme="minorHAnsi" w:hAnsiTheme="minorHAnsi" w:cstheme="minorHAnsi"/>
          <w:noProof/>
          <w:lang w:val="sl-SI" w:eastAsia="sl-SI"/>
        </w:rPr>
      </w:pPr>
      <w:r w:rsidRPr="00A74F90">
        <w:rPr>
          <w:rFonts w:asciiTheme="minorHAnsi" w:hAnsiTheme="minorHAnsi" w:cstheme="minorHAnsi"/>
          <w:sz w:val="40"/>
          <w:szCs w:val="40"/>
          <w:lang w:val="sl-SI"/>
        </w:rPr>
        <w:t>Ime in priimek študenta</w:t>
      </w:r>
    </w:p>
    <w:p w14:paraId="712CAC1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9D3732E" w14:textId="77777777" w:rsidR="00002D15" w:rsidRPr="00A74F90" w:rsidRDefault="00002D15" w:rsidP="004461EA">
      <w:pPr>
        <w:pStyle w:val="Naslov"/>
        <w:spacing w:line="360" w:lineRule="auto"/>
        <w:rPr>
          <w:rFonts w:asciiTheme="minorHAnsi" w:hAnsiTheme="minorHAnsi" w:cstheme="minorHAnsi"/>
          <w:sz w:val="52"/>
          <w:szCs w:val="52"/>
        </w:rPr>
      </w:pPr>
      <w:r w:rsidRPr="00A74F90">
        <w:rPr>
          <w:rFonts w:asciiTheme="minorHAnsi" w:hAnsiTheme="minorHAnsi" w:cstheme="minorHAnsi"/>
          <w:sz w:val="52"/>
          <w:szCs w:val="52"/>
        </w:rPr>
        <w:t>NASLOV ZAKLJUČNEGA DELA</w:t>
      </w:r>
    </w:p>
    <w:p w14:paraId="1FF690C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1718D2D" w14:textId="532A1F48" w:rsidR="00002D15" w:rsidRPr="00A74F90" w:rsidRDefault="00123A4E" w:rsidP="00123A4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szCs w:val="40"/>
          <w:lang w:val="sl-SI"/>
        </w:rPr>
        <w:t>Magistrsko delo</w:t>
      </w:r>
    </w:p>
    <w:p w14:paraId="2C41FDC5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AB1434F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D70183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49DFB1A1" w14:textId="33A369BB" w:rsidR="00C54850" w:rsidRDefault="00C54850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1F1BFC28" w14:textId="0FA5607A" w:rsidR="003B09DF" w:rsidRDefault="003B09DF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5672E8E8" w14:textId="77777777" w:rsidR="003B09DF" w:rsidRPr="00A74F90" w:rsidRDefault="003B09DF" w:rsidP="00637060">
      <w:pPr>
        <w:pStyle w:val="Podnaslov"/>
        <w:spacing w:line="360" w:lineRule="auto"/>
        <w:jc w:val="both"/>
        <w:rPr>
          <w:rFonts w:asciiTheme="minorHAnsi" w:hAnsiTheme="minorHAnsi" w:cstheme="minorHAnsi"/>
        </w:rPr>
      </w:pPr>
    </w:p>
    <w:p w14:paraId="2316A45A" w14:textId="77777777" w:rsidR="00002D15" w:rsidRPr="00A74F90" w:rsidRDefault="00002D15" w:rsidP="00B400B0">
      <w:pPr>
        <w:pStyle w:val="Podnaslov"/>
        <w:spacing w:line="360" w:lineRule="auto"/>
        <w:rPr>
          <w:rFonts w:asciiTheme="minorHAnsi" w:hAnsiTheme="minorHAnsi" w:cstheme="minorHAnsi"/>
          <w:sz w:val="40"/>
          <w:szCs w:val="40"/>
        </w:rPr>
        <w:sectPr w:rsidR="00002D15" w:rsidRPr="00A74F90" w:rsidSect="008A2140">
          <w:type w:val="continuous"/>
          <w:pgSz w:w="11901" w:h="16834" w:code="9"/>
          <w:pgMar w:top="1701" w:right="1418" w:bottom="1701" w:left="1985" w:header="708" w:footer="708" w:gutter="0"/>
          <w:pgNumType w:fmt="upperRoman"/>
          <w:cols w:space="708"/>
          <w:docGrid w:linePitch="299"/>
        </w:sectPr>
      </w:pPr>
      <w:r w:rsidRPr="00A74F90">
        <w:rPr>
          <w:rFonts w:asciiTheme="minorHAnsi" w:hAnsiTheme="minorHAnsi" w:cstheme="minorHAnsi"/>
          <w:sz w:val="40"/>
          <w:szCs w:val="40"/>
        </w:rPr>
        <w:t>Kranj, mesec LETO</w:t>
      </w:r>
    </w:p>
    <w:p w14:paraId="10E81778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B75656F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4C683E09" w14:textId="77777777" w:rsidR="008300C2" w:rsidRPr="00A74F90" w:rsidRDefault="008300C2" w:rsidP="008300C2">
      <w:pPr>
        <w:spacing w:line="360" w:lineRule="auto"/>
        <w:rPr>
          <w:rFonts w:asciiTheme="minorHAnsi" w:hAnsiTheme="minorHAnsi" w:cstheme="minorHAnsi"/>
          <w:b/>
          <w:sz w:val="52"/>
          <w:szCs w:val="52"/>
          <w:lang w:val="sl-SI"/>
        </w:rPr>
      </w:pPr>
    </w:p>
    <w:p w14:paraId="33D03CE7" w14:textId="3EDD573B" w:rsidR="00B56B3B" w:rsidRPr="00A74F90" w:rsidRDefault="00B56B3B" w:rsidP="008300C2">
      <w:pPr>
        <w:spacing w:line="360" w:lineRule="auto"/>
        <w:rPr>
          <w:rFonts w:asciiTheme="minorHAnsi" w:hAnsiTheme="minorHAnsi" w:cstheme="minorHAnsi"/>
          <w:b/>
          <w:lang w:val="sl-SI"/>
        </w:rPr>
        <w:sectPr w:rsidR="00B56B3B" w:rsidRPr="00A74F90" w:rsidSect="008A2140">
          <w:headerReference w:type="default" r:id="rId11"/>
          <w:footerReference w:type="default" r:id="rId12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3CB59451" w14:textId="4D96F8B6" w:rsidR="00002D15" w:rsidRPr="00A74F90" w:rsidRDefault="00002D15" w:rsidP="001C6D92">
      <w:pPr>
        <w:spacing w:line="360" w:lineRule="auto"/>
        <w:jc w:val="center"/>
        <w:rPr>
          <w:rFonts w:asciiTheme="minorHAnsi" w:hAnsiTheme="minorHAnsi" w:cstheme="minorHAnsi"/>
          <w:b/>
          <w:sz w:val="52"/>
          <w:szCs w:val="52"/>
          <w:lang w:val="sl-SI"/>
        </w:rPr>
      </w:pPr>
      <w:r w:rsidRPr="00A74F90">
        <w:rPr>
          <w:rFonts w:asciiTheme="minorHAnsi" w:hAnsiTheme="minorHAnsi" w:cstheme="minorHAnsi"/>
          <w:b/>
          <w:sz w:val="52"/>
          <w:szCs w:val="52"/>
          <w:lang w:val="sl-SI"/>
        </w:rPr>
        <w:t>NASLOV ZAKLJUČNEGA DELA</w:t>
      </w:r>
    </w:p>
    <w:p w14:paraId="1D07CB4F" w14:textId="0311866C" w:rsidR="00002D15" w:rsidRPr="00A74F90" w:rsidRDefault="00123A4E" w:rsidP="00D2529E">
      <w:pPr>
        <w:spacing w:line="360" w:lineRule="auto"/>
        <w:jc w:val="center"/>
        <w:rPr>
          <w:rFonts w:asciiTheme="minorHAnsi" w:hAnsiTheme="minorHAnsi" w:cstheme="minorHAnsi"/>
          <w:lang w:val="sl-SI"/>
        </w:rPr>
      </w:pPr>
      <w:r w:rsidRPr="00123A4E">
        <w:rPr>
          <w:rFonts w:asciiTheme="minorHAnsi" w:hAnsiTheme="minorHAnsi" w:cstheme="minorHAnsi"/>
          <w:sz w:val="40"/>
          <w:szCs w:val="40"/>
          <w:lang w:val="sl-SI"/>
        </w:rPr>
        <w:t>Magistrsko delo</w:t>
      </w:r>
    </w:p>
    <w:p w14:paraId="4F0F4E0B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1931EC9E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2B4F1D1A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53CCBC95" w14:textId="77777777" w:rsidR="004461EA" w:rsidRPr="00A74F90" w:rsidRDefault="004461EA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72"/>
        <w:gridCol w:w="6126"/>
      </w:tblGrid>
      <w:tr w:rsidR="00002D15" w:rsidRPr="00A74F90" w14:paraId="0DE784A1" w14:textId="77777777" w:rsidTr="004461EA">
        <w:tc>
          <w:tcPr>
            <w:tcW w:w="2372" w:type="dxa"/>
          </w:tcPr>
          <w:p w14:paraId="706B87C1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Študent(</w:t>
            </w:r>
            <w:proofErr w:type="spellStart"/>
            <w:r w:rsidRPr="00A74F90">
              <w:t>ka</w:t>
            </w:r>
            <w:proofErr w:type="spellEnd"/>
            <w:r w:rsidRPr="00A74F90">
              <w:t xml:space="preserve">): </w:t>
            </w:r>
          </w:p>
        </w:tc>
        <w:tc>
          <w:tcPr>
            <w:tcW w:w="6126" w:type="dxa"/>
          </w:tcPr>
          <w:p w14:paraId="6843D8F8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Ime in priimek </w:t>
            </w:r>
          </w:p>
        </w:tc>
      </w:tr>
      <w:tr w:rsidR="00002D15" w:rsidRPr="00A74F90" w14:paraId="7B6F3C9E" w14:textId="77777777" w:rsidTr="004461EA">
        <w:tc>
          <w:tcPr>
            <w:tcW w:w="2372" w:type="dxa"/>
          </w:tcPr>
          <w:p w14:paraId="05D7C28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Študijski program: </w:t>
            </w:r>
          </w:p>
        </w:tc>
        <w:tc>
          <w:tcPr>
            <w:tcW w:w="6126" w:type="dxa"/>
          </w:tcPr>
          <w:p w14:paraId="7DF3C4FD" w14:textId="2286CDC8" w:rsidR="00467C17" w:rsidRPr="00A74F90" w:rsidRDefault="004D0742" w:rsidP="00AF7A3B">
            <w:pPr>
              <w:pStyle w:val="OsnovnoBesedilo"/>
              <w:spacing w:after="0"/>
            </w:pPr>
            <w:r w:rsidRPr="004D0742">
              <w:t xml:space="preserve">študijski program 2. stopnje </w:t>
            </w:r>
          </w:p>
          <w:p w14:paraId="4D16B6CA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študijskega programa</w:t>
            </w:r>
          </w:p>
        </w:tc>
      </w:tr>
      <w:tr w:rsidR="00002D15" w:rsidRPr="00A74F90" w14:paraId="2ECC33E9" w14:textId="77777777" w:rsidTr="004461EA">
        <w:tc>
          <w:tcPr>
            <w:tcW w:w="2372" w:type="dxa"/>
          </w:tcPr>
          <w:p w14:paraId="75758669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 xml:space="preserve">Mentor(ica): </w:t>
            </w:r>
          </w:p>
        </w:tc>
        <w:tc>
          <w:tcPr>
            <w:tcW w:w="6126" w:type="dxa"/>
          </w:tcPr>
          <w:p w14:paraId="38B264A7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0DF35098" w14:textId="77777777" w:rsidTr="004461EA">
        <w:tc>
          <w:tcPr>
            <w:tcW w:w="2372" w:type="dxa"/>
          </w:tcPr>
          <w:p w14:paraId="6AF031EE" w14:textId="77777777" w:rsidR="00002D15" w:rsidRPr="00A74F90" w:rsidRDefault="00002D15" w:rsidP="00AF7A3B">
            <w:pPr>
              <w:pStyle w:val="OsnovnoBesedilo"/>
              <w:spacing w:after="0"/>
            </w:pPr>
            <w:proofErr w:type="spellStart"/>
            <w:r w:rsidRPr="00A74F90">
              <w:t>Somentor</w:t>
            </w:r>
            <w:proofErr w:type="spellEnd"/>
            <w:r w:rsidRPr="00A74F90">
              <w:t xml:space="preserve">(ica): </w:t>
            </w:r>
          </w:p>
        </w:tc>
        <w:tc>
          <w:tcPr>
            <w:tcW w:w="6126" w:type="dxa"/>
          </w:tcPr>
          <w:p w14:paraId="1BB871D2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naziv ter ime in priimek</w:t>
            </w:r>
          </w:p>
        </w:tc>
      </w:tr>
      <w:tr w:rsidR="00002D15" w:rsidRPr="00A74F90" w14:paraId="329E17E9" w14:textId="77777777" w:rsidTr="004461EA">
        <w:tc>
          <w:tcPr>
            <w:tcW w:w="2372" w:type="dxa"/>
          </w:tcPr>
          <w:p w14:paraId="4A679FC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Lektor(ica):</w:t>
            </w:r>
          </w:p>
        </w:tc>
        <w:tc>
          <w:tcPr>
            <w:tcW w:w="6126" w:type="dxa"/>
          </w:tcPr>
          <w:p w14:paraId="04685C00" w14:textId="77777777" w:rsidR="00002D15" w:rsidRPr="00A74F90" w:rsidRDefault="00002D15" w:rsidP="00AF7A3B">
            <w:pPr>
              <w:pStyle w:val="OsnovnoBesedilo"/>
              <w:spacing w:after="0"/>
            </w:pPr>
            <w:r w:rsidRPr="00A74F90">
              <w:t>ime in priimek, naziv</w:t>
            </w:r>
          </w:p>
        </w:tc>
      </w:tr>
      <w:tr w:rsidR="00002D15" w:rsidRPr="00A74F90" w14:paraId="384D8481" w14:textId="77777777" w:rsidTr="004461EA">
        <w:tc>
          <w:tcPr>
            <w:tcW w:w="2372" w:type="dxa"/>
          </w:tcPr>
          <w:p w14:paraId="76080A0D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  <w:tc>
          <w:tcPr>
            <w:tcW w:w="6126" w:type="dxa"/>
          </w:tcPr>
          <w:p w14:paraId="2D768EB5" w14:textId="77777777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</w:p>
        </w:tc>
      </w:tr>
      <w:tr w:rsidR="00002D15" w:rsidRPr="00A74F90" w14:paraId="1A096B90" w14:textId="77777777" w:rsidTr="004461EA">
        <w:tc>
          <w:tcPr>
            <w:tcW w:w="2372" w:type="dxa"/>
          </w:tcPr>
          <w:p w14:paraId="10E11F09" w14:textId="77777777" w:rsidR="00002D15" w:rsidRPr="00A74F90" w:rsidRDefault="00002D15" w:rsidP="00AF7A3B">
            <w:pPr>
              <w:pStyle w:val="SprotneOpombe"/>
              <w:spacing w:before="0" w:after="0" w:line="360" w:lineRule="auto"/>
              <w:rPr>
                <w:i/>
              </w:rPr>
            </w:pPr>
          </w:p>
        </w:tc>
        <w:tc>
          <w:tcPr>
            <w:tcW w:w="6126" w:type="dxa"/>
          </w:tcPr>
          <w:p w14:paraId="27704B67" w14:textId="3D04ED55" w:rsidR="00002D15" w:rsidRPr="00A74F90" w:rsidRDefault="00002D15" w:rsidP="00AF7A3B">
            <w:pPr>
              <w:spacing w:line="360" w:lineRule="auto"/>
              <w:rPr>
                <w:rFonts w:asciiTheme="minorHAnsi" w:hAnsiTheme="minorHAnsi" w:cstheme="minorHAnsi"/>
                <w:lang w:val="sl-SI"/>
              </w:rPr>
            </w:pPr>
            <w:r w:rsidRPr="00D70D85">
              <w:rPr>
                <w:rStyle w:val="OsnovnoBesediloChar"/>
              </w:rPr>
              <w:t>CC</w:t>
            </w:r>
            <w:r w:rsidRPr="00A74F90">
              <w:rPr>
                <w:rFonts w:asciiTheme="minorHAnsi" w:hAnsiTheme="minorHAnsi" w:cstheme="minorHAnsi"/>
                <w:lang w:val="sl-SI"/>
              </w:rPr>
              <w:t xml:space="preserve"> …</w:t>
            </w:r>
            <w:r w:rsidRPr="00A74F90">
              <w:rPr>
                <w:rStyle w:val="Sprotnaopomba-sklic"/>
                <w:rFonts w:asciiTheme="minorHAnsi" w:hAnsiTheme="minorHAnsi" w:cstheme="minorHAnsi"/>
                <w:lang w:val="sl-SI"/>
              </w:rPr>
              <w:footnoteReference w:id="1"/>
            </w:r>
          </w:p>
        </w:tc>
      </w:tr>
    </w:tbl>
    <w:p w14:paraId="76702F2D" w14:textId="77777777" w:rsidR="004461EA" w:rsidRPr="00A74F90" w:rsidRDefault="004461EA" w:rsidP="003B09DF">
      <w:pPr>
        <w:rPr>
          <w:lang w:val="sl-SI"/>
        </w:rPr>
      </w:pPr>
    </w:p>
    <w:p w14:paraId="48CED692" w14:textId="77777777" w:rsidR="004461EA" w:rsidRPr="00A74F90" w:rsidRDefault="004461EA" w:rsidP="003B09DF">
      <w:pPr>
        <w:rPr>
          <w:lang w:val="sl-SI"/>
        </w:rPr>
      </w:pPr>
    </w:p>
    <w:p w14:paraId="420A7761" w14:textId="77777777" w:rsidR="004461EA" w:rsidRPr="00A74F90" w:rsidRDefault="004461EA" w:rsidP="003B09DF">
      <w:pPr>
        <w:rPr>
          <w:lang w:val="sl-SI"/>
        </w:rPr>
      </w:pPr>
    </w:p>
    <w:p w14:paraId="2692A400" w14:textId="77777777" w:rsidR="004461EA" w:rsidRPr="00A74F90" w:rsidRDefault="004461EA" w:rsidP="003B09DF">
      <w:pPr>
        <w:rPr>
          <w:lang w:val="sl-SI"/>
        </w:rPr>
      </w:pPr>
    </w:p>
    <w:p w14:paraId="62AA4CB8" w14:textId="77777777" w:rsidR="004461EA" w:rsidRPr="00A74F90" w:rsidRDefault="004461EA" w:rsidP="003B09DF">
      <w:pPr>
        <w:rPr>
          <w:lang w:val="sl-SI"/>
        </w:rPr>
      </w:pPr>
    </w:p>
    <w:p w14:paraId="3A4E1BF1" w14:textId="77777777" w:rsidR="004461EA" w:rsidRPr="00A74F90" w:rsidRDefault="004461EA" w:rsidP="003B09DF">
      <w:pPr>
        <w:rPr>
          <w:lang w:val="sl-SI"/>
        </w:rPr>
      </w:pPr>
    </w:p>
    <w:p w14:paraId="6192B202" w14:textId="77777777" w:rsidR="004461EA" w:rsidRPr="00A74F90" w:rsidRDefault="004461EA" w:rsidP="003B09DF">
      <w:pPr>
        <w:rPr>
          <w:lang w:val="sl-SI"/>
        </w:rPr>
      </w:pPr>
    </w:p>
    <w:p w14:paraId="53C3DF2D" w14:textId="77777777" w:rsidR="004461EA" w:rsidRPr="00A74F90" w:rsidRDefault="004461EA" w:rsidP="003B09DF">
      <w:pPr>
        <w:rPr>
          <w:lang w:val="sl-SI"/>
        </w:rPr>
      </w:pPr>
    </w:p>
    <w:p w14:paraId="1C55A322" w14:textId="77777777" w:rsidR="004461EA" w:rsidRPr="00A74F90" w:rsidRDefault="004461EA" w:rsidP="003B09DF">
      <w:pPr>
        <w:rPr>
          <w:lang w:val="sl-SI"/>
        </w:rPr>
      </w:pPr>
    </w:p>
    <w:p w14:paraId="1C600467" w14:textId="77777777" w:rsidR="004461EA" w:rsidRPr="00A74F90" w:rsidRDefault="004461EA" w:rsidP="003B09DF">
      <w:pPr>
        <w:rPr>
          <w:lang w:val="sl-SI"/>
        </w:rPr>
      </w:pPr>
    </w:p>
    <w:p w14:paraId="2A95ADF9" w14:textId="77777777" w:rsidR="004461EA" w:rsidRPr="00A74F90" w:rsidRDefault="004461EA" w:rsidP="003B09DF">
      <w:pPr>
        <w:rPr>
          <w:lang w:val="sl-SI"/>
        </w:rPr>
      </w:pPr>
    </w:p>
    <w:p w14:paraId="4B3FF908" w14:textId="77777777" w:rsidR="004461EA" w:rsidRPr="00A74F90" w:rsidRDefault="004461EA" w:rsidP="003B09DF">
      <w:pPr>
        <w:rPr>
          <w:lang w:val="sl-SI"/>
        </w:rPr>
      </w:pPr>
    </w:p>
    <w:p w14:paraId="70417DFF" w14:textId="77777777" w:rsidR="004461EA" w:rsidRPr="00A74F90" w:rsidRDefault="004461EA" w:rsidP="003B09DF">
      <w:pPr>
        <w:rPr>
          <w:lang w:val="sl-SI"/>
        </w:rPr>
      </w:pPr>
    </w:p>
    <w:p w14:paraId="1B8B9487" w14:textId="77777777" w:rsidR="004461EA" w:rsidRPr="00A74F90" w:rsidRDefault="004461EA" w:rsidP="003B09DF">
      <w:pPr>
        <w:rPr>
          <w:lang w:val="sl-SI"/>
        </w:rPr>
      </w:pPr>
    </w:p>
    <w:p w14:paraId="54CDC04E" w14:textId="77777777" w:rsidR="004461EA" w:rsidRPr="00A74F90" w:rsidRDefault="004461EA" w:rsidP="003B09DF">
      <w:pPr>
        <w:rPr>
          <w:lang w:val="sl-SI"/>
        </w:rPr>
      </w:pPr>
    </w:p>
    <w:p w14:paraId="74575230" w14:textId="77777777" w:rsidR="00E37AF3" w:rsidRPr="00A74F90" w:rsidRDefault="00E37AF3" w:rsidP="003B09DF">
      <w:pPr>
        <w:rPr>
          <w:lang w:val="sl-SI"/>
        </w:rPr>
      </w:pPr>
    </w:p>
    <w:p w14:paraId="54F9042E" w14:textId="77777777" w:rsidR="00E37AF3" w:rsidRPr="00A74F90" w:rsidRDefault="00E37AF3" w:rsidP="003B09DF">
      <w:pPr>
        <w:rPr>
          <w:lang w:val="sl-SI"/>
        </w:rPr>
      </w:pPr>
    </w:p>
    <w:p w14:paraId="021066D0" w14:textId="77777777" w:rsidR="00E37AF3" w:rsidRPr="00A74F90" w:rsidRDefault="00E37AF3" w:rsidP="003B09DF">
      <w:pPr>
        <w:rPr>
          <w:lang w:val="sl-SI"/>
        </w:rPr>
      </w:pPr>
    </w:p>
    <w:p w14:paraId="4A44F3EE" w14:textId="6DAAFD7D" w:rsidR="00002D15" w:rsidRDefault="00002D15" w:rsidP="003B09DF">
      <w:pPr>
        <w:rPr>
          <w:lang w:val="sl-SI"/>
        </w:rPr>
      </w:pPr>
    </w:p>
    <w:p w14:paraId="53CB9A45" w14:textId="424C4893" w:rsidR="003B09DF" w:rsidRDefault="003B09DF" w:rsidP="003B09DF">
      <w:pPr>
        <w:rPr>
          <w:lang w:val="sl-SI"/>
        </w:rPr>
      </w:pPr>
    </w:p>
    <w:p w14:paraId="03891529" w14:textId="0992AA0E" w:rsidR="003B09DF" w:rsidRDefault="003B09DF" w:rsidP="003B09DF">
      <w:pPr>
        <w:rPr>
          <w:lang w:val="sl-SI"/>
        </w:rPr>
      </w:pPr>
    </w:p>
    <w:p w14:paraId="5A928FFC" w14:textId="19C47845" w:rsidR="003B09DF" w:rsidRDefault="003B09DF" w:rsidP="003B09DF">
      <w:pPr>
        <w:rPr>
          <w:lang w:val="sl-SI"/>
        </w:rPr>
      </w:pPr>
    </w:p>
    <w:p w14:paraId="21469E47" w14:textId="2A8F2131" w:rsidR="003B09DF" w:rsidRDefault="003B09DF" w:rsidP="003B09DF">
      <w:pPr>
        <w:rPr>
          <w:lang w:val="sl-SI"/>
        </w:rPr>
      </w:pPr>
    </w:p>
    <w:p w14:paraId="4FF92965" w14:textId="4CC9569C" w:rsidR="003B09DF" w:rsidRDefault="003B09DF" w:rsidP="003B09DF">
      <w:pPr>
        <w:rPr>
          <w:lang w:val="sl-SI"/>
        </w:rPr>
      </w:pPr>
    </w:p>
    <w:p w14:paraId="630C7AE8" w14:textId="6514F4B8" w:rsidR="003B09DF" w:rsidRDefault="003B09DF" w:rsidP="003B09DF">
      <w:pPr>
        <w:rPr>
          <w:lang w:val="sl-SI"/>
        </w:rPr>
      </w:pPr>
    </w:p>
    <w:p w14:paraId="6FFD3253" w14:textId="783FD1EE" w:rsidR="003B09DF" w:rsidRDefault="003B09DF" w:rsidP="003B09DF">
      <w:pPr>
        <w:rPr>
          <w:lang w:val="sl-SI"/>
        </w:rPr>
      </w:pPr>
    </w:p>
    <w:p w14:paraId="43657D24" w14:textId="5D838408" w:rsidR="003B09DF" w:rsidRDefault="003B09DF" w:rsidP="003B09DF">
      <w:pPr>
        <w:rPr>
          <w:lang w:val="sl-SI"/>
        </w:rPr>
      </w:pPr>
    </w:p>
    <w:p w14:paraId="196D0611" w14:textId="797AB5B9" w:rsidR="003B09DF" w:rsidRDefault="003B09DF" w:rsidP="003B09DF">
      <w:pPr>
        <w:rPr>
          <w:lang w:val="sl-SI"/>
        </w:rPr>
      </w:pPr>
    </w:p>
    <w:p w14:paraId="739A7ED4" w14:textId="3784D744" w:rsidR="003B09DF" w:rsidRDefault="003B09DF" w:rsidP="003B09DF">
      <w:pPr>
        <w:rPr>
          <w:lang w:val="sl-SI"/>
        </w:rPr>
      </w:pPr>
    </w:p>
    <w:p w14:paraId="7E432AA2" w14:textId="18AD9CEC" w:rsidR="003B09DF" w:rsidRDefault="003B09DF" w:rsidP="003B09DF">
      <w:pPr>
        <w:rPr>
          <w:lang w:val="sl-SI"/>
        </w:rPr>
      </w:pPr>
    </w:p>
    <w:p w14:paraId="5769CAEC" w14:textId="7E1F72C2" w:rsidR="003B09DF" w:rsidRDefault="003B09DF" w:rsidP="003B09DF">
      <w:pPr>
        <w:rPr>
          <w:lang w:val="sl-SI"/>
        </w:rPr>
      </w:pPr>
    </w:p>
    <w:p w14:paraId="17827650" w14:textId="6CC1CD8B" w:rsidR="003B09DF" w:rsidRDefault="003B09DF" w:rsidP="003B09DF">
      <w:pPr>
        <w:rPr>
          <w:lang w:val="sl-SI"/>
        </w:rPr>
      </w:pPr>
    </w:p>
    <w:p w14:paraId="61F74FCB" w14:textId="77777777" w:rsidR="003B09DF" w:rsidRPr="00A74F90" w:rsidRDefault="003B09DF" w:rsidP="003B09DF">
      <w:pPr>
        <w:rPr>
          <w:lang w:val="sl-SI"/>
        </w:rPr>
      </w:pPr>
    </w:p>
    <w:p w14:paraId="36B730AC" w14:textId="403E5256" w:rsidR="00002D15" w:rsidRPr="00A74F90" w:rsidRDefault="00002D15" w:rsidP="00637E37">
      <w:pPr>
        <w:spacing w:line="360" w:lineRule="auto"/>
        <w:jc w:val="right"/>
        <w:rPr>
          <w:rFonts w:asciiTheme="minorHAnsi" w:hAnsiTheme="minorHAnsi" w:cstheme="minorHAnsi"/>
          <w:b/>
          <w:sz w:val="36"/>
          <w:szCs w:val="36"/>
          <w:lang w:val="sl-SI"/>
        </w:rPr>
      </w:pPr>
      <w:bookmarkStart w:id="0" w:name="_Toc522880346"/>
      <w:bookmarkStart w:id="1" w:name="_Toc2546935"/>
      <w:bookmarkStart w:id="2" w:name="_Toc4070778"/>
      <w:bookmarkStart w:id="3" w:name="_Toc4147375"/>
      <w:bookmarkStart w:id="4" w:name="_Toc4154949"/>
      <w:r w:rsidRPr="00A74F90">
        <w:rPr>
          <w:rFonts w:asciiTheme="minorHAnsi" w:hAnsiTheme="minorHAnsi" w:cstheme="minorHAnsi"/>
          <w:b/>
          <w:sz w:val="36"/>
          <w:szCs w:val="36"/>
          <w:lang w:val="sl-SI"/>
        </w:rPr>
        <w:t>Zahvala</w:t>
      </w:r>
      <w:bookmarkEnd w:id="0"/>
      <w:bookmarkEnd w:id="1"/>
      <w:bookmarkEnd w:id="2"/>
      <w:bookmarkEnd w:id="3"/>
      <w:bookmarkEnd w:id="4"/>
    </w:p>
    <w:p w14:paraId="34773C3E" w14:textId="314A3834" w:rsidR="00E37AF3" w:rsidRDefault="00E37AF3" w:rsidP="003B09DF">
      <w:pPr>
        <w:rPr>
          <w:lang w:val="sl-SI"/>
        </w:rPr>
      </w:pPr>
    </w:p>
    <w:p w14:paraId="075AE714" w14:textId="77777777" w:rsidR="003B09DF" w:rsidRPr="00A74F90" w:rsidRDefault="003B09DF" w:rsidP="003B09DF">
      <w:pPr>
        <w:rPr>
          <w:lang w:val="sl-SI"/>
        </w:rPr>
      </w:pPr>
    </w:p>
    <w:p w14:paraId="5D4EF8E7" w14:textId="77777777" w:rsidR="004461EA" w:rsidRPr="00A74F90" w:rsidRDefault="004461EA" w:rsidP="003B09DF">
      <w:pPr>
        <w:rPr>
          <w:lang w:val="sl-SI"/>
        </w:rPr>
      </w:pPr>
    </w:p>
    <w:p w14:paraId="2202166E" w14:textId="4E410293" w:rsidR="004461EA" w:rsidRPr="00A74F90" w:rsidRDefault="004461EA" w:rsidP="00D70D85">
      <w:pPr>
        <w:pStyle w:val="OsnovnoBesedilo"/>
      </w:pPr>
      <w:r w:rsidRPr="00A74F90">
        <w:t>Zahvaljujem se mentorju ...</w:t>
      </w:r>
    </w:p>
    <w:p w14:paraId="763BDDB0" w14:textId="2F0C9FF7" w:rsidR="004461EA" w:rsidRPr="00A74F90" w:rsidRDefault="004461EA" w:rsidP="00D70D85">
      <w:pPr>
        <w:pStyle w:val="OsnovnoBesedilo"/>
      </w:pPr>
      <w:r w:rsidRPr="00A74F90">
        <w:t xml:space="preserve">Hvala g. Temu in temu iz podjetja Tega in tega za pomoč in nasvete </w:t>
      </w:r>
      <w:r w:rsidR="0080140C" w:rsidRPr="00A74F90">
        <w:t>pri izdelavi magistrskega</w:t>
      </w:r>
      <w:r w:rsidRPr="00A74F90">
        <w:t xml:space="preserve"> dela ... (če je pomagal tudi kdo iz podjetja).</w:t>
      </w:r>
    </w:p>
    <w:p w14:paraId="3762A2F0" w14:textId="1261830D" w:rsidR="004461EA" w:rsidRPr="00A74F90" w:rsidRDefault="004461EA" w:rsidP="00D70D85">
      <w:pPr>
        <w:pStyle w:val="OsnovnoBesedilo"/>
      </w:pPr>
      <w:r w:rsidRPr="00A74F90">
        <w:t>Zahvaljujem se tudi lektorju Tem</w:t>
      </w:r>
      <w:r w:rsidR="0080140C" w:rsidRPr="00A74F90">
        <w:t>u in temu, ki je lektoriral moje magistrsko delo</w:t>
      </w:r>
      <w:r w:rsidRPr="00A74F90">
        <w:t>.</w:t>
      </w:r>
    </w:p>
    <w:p w14:paraId="5E119958" w14:textId="77777777" w:rsidR="004461EA" w:rsidRPr="00A74F90" w:rsidRDefault="004461EA" w:rsidP="00D70D85">
      <w:pPr>
        <w:pStyle w:val="OsnovnoBesedilo"/>
      </w:pPr>
      <w:r w:rsidRPr="00A74F90">
        <w:t>Morebitne posebne zahvale ...</w:t>
      </w:r>
    </w:p>
    <w:p w14:paraId="46967096" w14:textId="77777777" w:rsidR="00AF7A3B" w:rsidRDefault="00AF7A3B">
      <w:pPr>
        <w:jc w:val="left"/>
        <w:rPr>
          <w:rFonts w:asciiTheme="minorHAnsi" w:hAnsiTheme="minorHAnsi" w:cstheme="minorHAnsi"/>
          <w:b/>
          <w:sz w:val="40"/>
          <w:szCs w:val="40"/>
          <w:lang w:val="sl-SI"/>
        </w:rPr>
      </w:pPr>
      <w:r>
        <w:rPr>
          <w:rFonts w:asciiTheme="minorHAnsi" w:hAnsiTheme="minorHAnsi" w:cstheme="minorHAnsi"/>
          <w:b/>
          <w:sz w:val="40"/>
          <w:szCs w:val="40"/>
        </w:rPr>
        <w:br w:type="page"/>
      </w:r>
    </w:p>
    <w:p w14:paraId="64349BBC" w14:textId="41ED45AA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lastRenderedPageBreak/>
        <w:t>Naslov zaključnega dela</w:t>
      </w:r>
    </w:p>
    <w:p w14:paraId="5147622C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A8E1AE2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78AA3554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34CCC091" w14:textId="77777777" w:rsidR="00002D15" w:rsidRPr="00A74F90" w:rsidRDefault="00002D15" w:rsidP="00D70D85">
      <w:pPr>
        <w:pStyle w:val="OsnovnoBesedilo"/>
      </w:pPr>
      <w:r w:rsidRPr="00A74F90">
        <w:rPr>
          <w:b/>
        </w:rPr>
        <w:t xml:space="preserve">Ključne besede: </w:t>
      </w:r>
      <w:r w:rsidRPr="00A74F90">
        <w:t>beseda1, beseda2, beseda3</w:t>
      </w:r>
      <w:r w:rsidRPr="00A74F90">
        <w:rPr>
          <w:b/>
        </w:rPr>
        <w:t xml:space="preserve"> </w:t>
      </w:r>
      <w:r w:rsidRPr="00A74F90">
        <w:t>(največ 5)</w:t>
      </w:r>
    </w:p>
    <w:p w14:paraId="2E0447A1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753CB3DE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4CD3752" w14:textId="77777777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caps/>
          <w:sz w:val="24"/>
          <w:szCs w:val="24"/>
          <w:lang w:val="sl-SI"/>
        </w:rPr>
      </w:pPr>
    </w:p>
    <w:p w14:paraId="3FD01F61" w14:textId="79318CA1" w:rsidR="00002D15" w:rsidRPr="00A74F90" w:rsidRDefault="00002D15" w:rsidP="009448A3">
      <w:pPr>
        <w:tabs>
          <w:tab w:val="left" w:pos="1985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E5096DE" w14:textId="77777777" w:rsidR="00002D15" w:rsidRPr="00A74F90" w:rsidRDefault="00002D15" w:rsidP="009448A3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64B89930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18D9BEC6" w14:textId="77777777" w:rsidR="00002D15" w:rsidRPr="00A74F90" w:rsidRDefault="00002D15" w:rsidP="009448A3">
      <w:pPr>
        <w:pStyle w:val="naspovz"/>
        <w:spacing w:before="0" w:after="0" w:line="360" w:lineRule="auto"/>
        <w:rPr>
          <w:rFonts w:asciiTheme="minorHAnsi" w:hAnsiTheme="minorHAnsi" w:cstheme="minorHAnsi"/>
          <w:lang w:val="sl-SI"/>
        </w:rPr>
      </w:pPr>
    </w:p>
    <w:p w14:paraId="747880D4" w14:textId="77777777" w:rsidR="00002D15" w:rsidRPr="00D70D85" w:rsidRDefault="00002D15" w:rsidP="00D70D85">
      <w:pPr>
        <w:pStyle w:val="OsnovnoBesedilo"/>
        <w:rPr>
          <w:b/>
          <w:bCs/>
          <w:caps/>
        </w:rPr>
      </w:pPr>
      <w:r w:rsidRPr="00D70D85">
        <w:rPr>
          <w:b/>
          <w:bCs/>
        </w:rPr>
        <w:t>Povzetek</w:t>
      </w:r>
    </w:p>
    <w:p w14:paraId="515598EC" w14:textId="219B441A" w:rsidR="00467C17" w:rsidRPr="00A74F90" w:rsidRDefault="00467C17" w:rsidP="00D70D85">
      <w:pPr>
        <w:pStyle w:val="Povzetek"/>
      </w:pPr>
      <w:r w:rsidRPr="00A74F90">
        <w:t>Povzetek naj okvirno zajema 1 stran.</w:t>
      </w:r>
    </w:p>
    <w:p w14:paraId="5BD8642F" w14:textId="77777777" w:rsidR="00467C17" w:rsidRPr="00A74F90" w:rsidRDefault="00467C17" w:rsidP="00D70D85">
      <w:pPr>
        <w:pStyle w:val="Povzetek"/>
      </w:pPr>
    </w:p>
    <w:p w14:paraId="17883FBC" w14:textId="77777777" w:rsidR="00467C17" w:rsidRPr="00A74F90" w:rsidRDefault="00467C17" w:rsidP="00D70D85">
      <w:pPr>
        <w:pStyle w:val="Povzetek"/>
      </w:pPr>
      <w:r w:rsidRPr="00A74F90">
        <w:t xml:space="preserve">Povzetek naj vsebuje kratek opis vsebine zaključnega dela. Zajema naj namen dela, področje, na katero se delo nanaša, uporabljene metode, poglavitne rezultate dela, zaključke in priporočila. </w:t>
      </w:r>
    </w:p>
    <w:p w14:paraId="579320D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25FD9A8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22DDE0A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64AC27E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B84D0D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14DB4B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4D1A5859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6BC2B06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7BCB2CBD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3C804B44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20D44C3E" w14:textId="77777777" w:rsidR="00A17326" w:rsidRPr="00A74F90" w:rsidRDefault="00A17326" w:rsidP="00A17326">
      <w:pPr>
        <w:spacing w:line="360" w:lineRule="auto"/>
        <w:rPr>
          <w:rFonts w:asciiTheme="minorHAnsi" w:hAnsiTheme="minorHAnsi" w:cstheme="minorHAnsi"/>
          <w:lang w:val="sl-SI"/>
        </w:rPr>
      </w:pPr>
    </w:p>
    <w:p w14:paraId="0B7DA684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</w:rPr>
      </w:pPr>
    </w:p>
    <w:p w14:paraId="6E69CE12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</w:rPr>
      </w:pPr>
    </w:p>
    <w:p w14:paraId="6C138A9D" w14:textId="77777777" w:rsidR="00002D15" w:rsidRPr="00A74F90" w:rsidRDefault="00002D15" w:rsidP="004461EA">
      <w:pPr>
        <w:pStyle w:val="Telobesedila"/>
        <w:rPr>
          <w:rFonts w:asciiTheme="minorHAnsi" w:hAnsiTheme="minorHAnsi" w:cstheme="minorHAnsi"/>
          <w:b/>
          <w:sz w:val="40"/>
          <w:szCs w:val="40"/>
        </w:rPr>
      </w:pPr>
      <w:r w:rsidRPr="00A74F90">
        <w:rPr>
          <w:rFonts w:asciiTheme="minorHAnsi" w:hAnsiTheme="minorHAnsi" w:cstheme="minorHAnsi"/>
          <w:b/>
          <w:sz w:val="40"/>
          <w:szCs w:val="40"/>
        </w:rPr>
        <w:t xml:space="preserve">Naslov zaključnega dela v angleškem jeziku </w:t>
      </w:r>
    </w:p>
    <w:p w14:paraId="44B98F7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DC18766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4740C41" w14:textId="77777777" w:rsidR="00002D15" w:rsidRPr="00A74F90" w:rsidRDefault="00002D15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306D5EF" w14:textId="77777777" w:rsidR="00002D15" w:rsidRPr="00A74F90" w:rsidRDefault="00002D15" w:rsidP="00D70D85">
      <w:pPr>
        <w:pStyle w:val="OsnovnoBesedilo"/>
        <w:rPr>
          <w:b/>
          <w:caps/>
        </w:rPr>
      </w:pPr>
      <w:proofErr w:type="spellStart"/>
      <w:r w:rsidRPr="00A74F90">
        <w:rPr>
          <w:b/>
        </w:rPr>
        <w:t>Keywords</w:t>
      </w:r>
      <w:proofErr w:type="spellEnd"/>
      <w:r w:rsidRPr="00A74F90">
        <w:rPr>
          <w:b/>
        </w:rPr>
        <w:t>:</w:t>
      </w:r>
      <w:r w:rsidRPr="00A74F90">
        <w:t xml:space="preserve"> beseda1, beseda2, beseda3 (največ 5)</w:t>
      </w:r>
      <w:r w:rsidRPr="00A74F90">
        <w:rPr>
          <w:rStyle w:val="Sprotnaopomba-sklic"/>
        </w:rPr>
        <w:footnoteReference w:id="2"/>
      </w:r>
    </w:p>
    <w:p w14:paraId="0849EDC5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7335E09" w14:textId="77777777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49E94504" w14:textId="23F1E17F" w:rsidR="00002D15" w:rsidRPr="00A74F90" w:rsidRDefault="00002D15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b/>
          <w:caps/>
          <w:sz w:val="24"/>
          <w:szCs w:val="24"/>
          <w:lang w:val="sl-SI"/>
        </w:rPr>
      </w:pPr>
    </w:p>
    <w:p w14:paraId="11649610" w14:textId="77777777" w:rsidR="002B4A96" w:rsidRPr="00A74F90" w:rsidRDefault="002B4A96" w:rsidP="004461EA">
      <w:pPr>
        <w:tabs>
          <w:tab w:val="left" w:pos="1418"/>
        </w:tabs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5098E43" w14:textId="77777777" w:rsidR="00002D15" w:rsidRPr="00A74F90" w:rsidRDefault="00002D15" w:rsidP="004461EA">
      <w:pPr>
        <w:pStyle w:val="text"/>
        <w:rPr>
          <w:rFonts w:asciiTheme="minorHAnsi" w:eastAsia="Times New Roman" w:hAnsiTheme="minorHAnsi" w:cstheme="minorHAnsi"/>
          <w:lang w:val="sl-SI" w:eastAsia="en-US"/>
        </w:rPr>
      </w:pPr>
    </w:p>
    <w:p w14:paraId="2AA351B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5682CE38" w14:textId="77777777" w:rsidR="00002D15" w:rsidRPr="00A74F90" w:rsidRDefault="00002D15" w:rsidP="004461EA">
      <w:pPr>
        <w:pStyle w:val="text"/>
        <w:rPr>
          <w:rFonts w:asciiTheme="minorHAnsi" w:hAnsiTheme="minorHAnsi" w:cstheme="minorHAnsi"/>
          <w:i/>
          <w:lang w:val="sl-SI"/>
        </w:rPr>
      </w:pPr>
    </w:p>
    <w:p w14:paraId="732E1408" w14:textId="2515F8AE" w:rsidR="00002D15" w:rsidRPr="00D70D85" w:rsidRDefault="00002D15" w:rsidP="00D70D85">
      <w:pPr>
        <w:pStyle w:val="OsnovnoBesedilo"/>
        <w:rPr>
          <w:b/>
          <w:bCs/>
          <w:caps/>
        </w:rPr>
      </w:pPr>
      <w:bookmarkStart w:id="5" w:name="_Toc397326406"/>
      <w:proofErr w:type="spellStart"/>
      <w:r w:rsidRPr="00D70D85">
        <w:rPr>
          <w:b/>
          <w:bCs/>
        </w:rPr>
        <w:t>Abstrac</w:t>
      </w:r>
      <w:bookmarkEnd w:id="5"/>
      <w:r w:rsidR="004461EA" w:rsidRPr="00D70D85">
        <w:rPr>
          <w:b/>
          <w:bCs/>
        </w:rPr>
        <w:t>t</w:t>
      </w:r>
      <w:proofErr w:type="spellEnd"/>
    </w:p>
    <w:p w14:paraId="676D44FE" w14:textId="20309F1E" w:rsidR="008E1DA6" w:rsidRPr="00A74F90" w:rsidRDefault="004461EA" w:rsidP="00D70D85">
      <w:pPr>
        <w:pStyle w:val="Povzetek"/>
      </w:pPr>
      <w:r w:rsidRPr="00A74F90">
        <w:t>Prevod povzetka v angleški jezik</w:t>
      </w:r>
    </w:p>
    <w:p w14:paraId="65FCB81C" w14:textId="77777777" w:rsidR="00A17326" w:rsidRPr="00A74F90" w:rsidRDefault="00A17326" w:rsidP="004461EA">
      <w:pPr>
        <w:spacing w:line="360" w:lineRule="auto"/>
        <w:rPr>
          <w:rFonts w:asciiTheme="minorHAnsi" w:hAnsiTheme="minorHAnsi" w:cstheme="minorHAnsi"/>
          <w:i/>
          <w:sz w:val="24"/>
          <w:szCs w:val="24"/>
          <w:lang w:val="sl-SI"/>
        </w:rPr>
      </w:pPr>
    </w:p>
    <w:p w14:paraId="0C820A1C" w14:textId="77777777" w:rsidR="008F4AC9" w:rsidRDefault="008F4AC9">
      <w:pPr>
        <w:jc w:val="left"/>
        <w:rPr>
          <w:rFonts w:asciiTheme="minorHAnsi" w:hAnsiTheme="minorHAnsi" w:cstheme="minorHAnsi"/>
          <w:i/>
          <w:sz w:val="24"/>
          <w:szCs w:val="24"/>
          <w:lang w:val="sl-SI"/>
        </w:rPr>
      </w:pPr>
      <w:r>
        <w:rPr>
          <w:rFonts w:asciiTheme="minorHAnsi" w:hAnsiTheme="minorHAnsi" w:cstheme="minorHAnsi"/>
          <w:i/>
          <w:sz w:val="24"/>
          <w:szCs w:val="24"/>
          <w:lang w:val="sl-SI"/>
        </w:rPr>
        <w:br w:type="page"/>
      </w:r>
    </w:p>
    <w:p w14:paraId="434CFD33" w14:textId="346B1E9C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b/>
          <w:sz w:val="36"/>
          <w:szCs w:val="36"/>
          <w:lang w:val="sl-SI"/>
        </w:rPr>
      </w:pPr>
      <w:r w:rsidRPr="00A74F90">
        <w:rPr>
          <w:rFonts w:asciiTheme="minorHAnsi" w:hAnsiTheme="minorHAnsi" w:cstheme="minorHAnsi"/>
          <w:sz w:val="36"/>
          <w:szCs w:val="36"/>
          <w:lang w:val="sl-SI"/>
        </w:rPr>
        <w:lastRenderedPageBreak/>
        <w:t>KAZALO</w:t>
      </w:r>
    </w:p>
    <w:p w14:paraId="7B9A71C7" w14:textId="77777777" w:rsidR="008E1DA6" w:rsidRPr="00A74F90" w:rsidRDefault="008E1DA6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sdt>
      <w:sdtPr>
        <w:rPr>
          <w:rFonts w:cstheme="minorHAnsi"/>
          <w:sz w:val="24"/>
          <w:szCs w:val="24"/>
          <w:lang w:val="sl-SI"/>
        </w:rPr>
        <w:id w:val="-1680192452"/>
        <w:docPartObj>
          <w:docPartGallery w:val="Table of Contents"/>
          <w:docPartUnique/>
        </w:docPartObj>
      </w:sdtPr>
      <w:sdtEndPr>
        <w:rPr>
          <w:b/>
          <w:bCs/>
          <w:sz w:val="22"/>
          <w:szCs w:val="22"/>
        </w:rPr>
      </w:sdtEndPr>
      <w:sdtContent>
        <w:p w14:paraId="3E166A40" w14:textId="48E7200E" w:rsidR="00AF7A3B" w:rsidRDefault="00AF7A3B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begin"/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instrText xml:space="preserve"> TOC \o "1-4" \h \z \u </w:instrText>
          </w: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separate"/>
          </w:r>
          <w:hyperlink w:anchor="_Toc151726230" w:history="1">
            <w:r w:rsidRPr="00F60C7E">
              <w:rPr>
                <w:rStyle w:val="Hiperpovezava"/>
                <w:rFonts w:eastAsia="Arial Unicode MS"/>
                <w:noProof/>
              </w:rPr>
              <w:t>1</w:t>
            </w:r>
            <w:r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Pr="00F60C7E">
              <w:rPr>
                <w:rStyle w:val="Hiperpovezava"/>
                <w:rFonts w:eastAsia="Arial Unicode MS"/>
                <w:noProof/>
              </w:rPr>
              <w:t>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2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6E7E2" w14:textId="6693A569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1" w:history="1">
            <w:r w:rsidR="00AF7A3B" w:rsidRPr="00F60C7E">
              <w:rPr>
                <w:rStyle w:val="Hiperpovezava"/>
                <w:rFonts w:eastAsia="Arial Unicode MS"/>
                <w:noProof/>
              </w:rPr>
              <w:t>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METODOLOG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72ACE53" w14:textId="7639C248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2" w:history="1">
            <w:r w:rsidR="00AF7A3B" w:rsidRPr="00F60C7E">
              <w:rPr>
                <w:rStyle w:val="Hiperpovezava"/>
                <w:rFonts w:eastAsia="Arial Unicode MS"/>
                <w:noProof/>
              </w:rPr>
              <w:t>2.1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Opredelitev problem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03A1E7E" w14:textId="4675C179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3" w:history="1">
            <w:r w:rsidR="00AF7A3B" w:rsidRPr="00F60C7E">
              <w:rPr>
                <w:rStyle w:val="Hiperpovezava"/>
                <w:rFonts w:eastAsia="Arial Unicode MS"/>
                <w:noProof/>
              </w:rPr>
              <w:t>2.2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Opredelitev ciljev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0B0A788" w14:textId="34212B58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4" w:history="1">
            <w:r w:rsidR="00AF7A3B" w:rsidRPr="00F60C7E">
              <w:rPr>
                <w:rStyle w:val="Hiperpovezava"/>
                <w:rFonts w:eastAsia="Arial Unicode MS"/>
                <w:noProof/>
              </w:rPr>
              <w:t>2.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Predvideni rezultati zaključnega del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417EB7D" w14:textId="527473D4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5" w:history="1">
            <w:r w:rsidR="00AF7A3B" w:rsidRPr="00F60C7E">
              <w:rPr>
                <w:rStyle w:val="Hiperpovezava"/>
                <w:rFonts w:eastAsia="Arial Unicode MS"/>
                <w:noProof/>
              </w:rPr>
              <w:t>2.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Uporabljene metode, tehnike in orod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34B20782" w14:textId="50C6E93C" w:rsidR="00AF7A3B" w:rsidRDefault="00000000">
          <w:pPr>
            <w:pStyle w:val="Kazalovsebine2"/>
            <w:tabs>
              <w:tab w:val="left" w:pos="88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6" w:history="1">
            <w:r w:rsidR="00AF7A3B" w:rsidRPr="00F60C7E">
              <w:rPr>
                <w:rStyle w:val="Hiperpovezava"/>
                <w:rFonts w:eastAsia="Arial Unicode MS"/>
                <w:noProof/>
              </w:rPr>
              <w:t>2.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Pomembne predhodne razisk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3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2CD6CBB0" w14:textId="6082CA4F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7" w:history="1">
            <w:r w:rsidR="00AF7A3B" w:rsidRPr="00F60C7E">
              <w:rPr>
                <w:rStyle w:val="Hiperpovezava"/>
                <w:rFonts w:eastAsia="Arial Unicode MS"/>
                <w:noProof/>
              </w:rPr>
              <w:t>3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TEORETIČNE OSNO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4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50E106" w14:textId="5F054C16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8" w:history="1">
            <w:r w:rsidR="00AF7A3B" w:rsidRPr="00F60C7E">
              <w:rPr>
                <w:rStyle w:val="Hiperpovezava"/>
                <w:rFonts w:eastAsia="Arial Unicode MS"/>
                <w:noProof/>
              </w:rPr>
              <w:t>4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RAZISKAVA/RAZVOJ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8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5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4D584F7" w14:textId="143AD2EB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39" w:history="1">
            <w:r w:rsidR="00AF7A3B" w:rsidRPr="00F60C7E">
              <w:rPr>
                <w:rStyle w:val="Hiperpovezava"/>
                <w:rFonts w:eastAsia="Arial Unicode MS"/>
                <w:noProof/>
              </w:rPr>
              <w:t>5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ANALIZA REŠITVE/PROTOTIPA OZ. DEMONSTRACIJA IZBOLJŠAV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39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6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E5AACC8" w14:textId="4B68A1F5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0" w:history="1">
            <w:r w:rsidR="00AF7A3B" w:rsidRPr="00F60C7E">
              <w:rPr>
                <w:rStyle w:val="Hiperpovezava"/>
                <w:rFonts w:eastAsia="Arial Unicode MS"/>
                <w:noProof/>
              </w:rPr>
              <w:t>6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DISKUSIJA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0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7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7A33F36" w14:textId="42A21B18" w:rsidR="00AF7A3B" w:rsidRDefault="00000000">
          <w:pPr>
            <w:pStyle w:val="Kazalovsebine1"/>
            <w:tabs>
              <w:tab w:val="left" w:pos="440"/>
              <w:tab w:val="right" w:leader="dot" w:pos="8493"/>
            </w:tabs>
            <w:rPr>
              <w:rFonts w:eastAsiaTheme="minorEastAsia" w:cstheme="minorBidi"/>
              <w:noProof/>
              <w:lang w:val="sl-SI" w:eastAsia="sl-SI"/>
            </w:rPr>
          </w:pPr>
          <w:hyperlink w:anchor="_Toc151726241" w:history="1">
            <w:r w:rsidR="00AF7A3B" w:rsidRPr="00F60C7E">
              <w:rPr>
                <w:rStyle w:val="Hiperpovezava"/>
                <w:rFonts w:eastAsia="Arial Unicode MS"/>
                <w:noProof/>
              </w:rPr>
              <w:t>7</w:t>
            </w:r>
            <w:r w:rsidR="00AF7A3B">
              <w:rPr>
                <w:rFonts w:eastAsiaTheme="minorEastAsia" w:cstheme="minorBidi"/>
                <w:noProof/>
                <w:lang w:val="sl-SI" w:eastAsia="sl-SI"/>
              </w:rPr>
              <w:tab/>
            </w:r>
            <w:r w:rsidR="00AF7A3B" w:rsidRPr="00F60C7E">
              <w:rPr>
                <w:rStyle w:val="Hiperpovezava"/>
                <w:rFonts w:eastAsia="Arial Unicode MS"/>
                <w:noProof/>
              </w:rPr>
              <w:t>ZAKLJUČE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1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8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CBCCA31" w14:textId="4007673F" w:rsidR="00AF7A3B" w:rsidRDefault="00000000">
          <w:pPr>
            <w:pStyle w:val="Kazalovsebine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2" w:history="1">
            <w:r w:rsidR="00AF7A3B" w:rsidRPr="00F60C7E">
              <w:rPr>
                <w:rStyle w:val="Hiperpovezava"/>
                <w:rFonts w:eastAsia="Arial"/>
                <w:noProof/>
              </w:rPr>
              <w:t>LITERATURA IN VIR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2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9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1A58FE5" w14:textId="25970143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3" w:history="1">
            <w:r w:rsidR="00AF7A3B" w:rsidRPr="00F60C7E">
              <w:rPr>
                <w:rStyle w:val="Hiperpovezava"/>
                <w:rFonts w:eastAsia="Arial Unicode MS"/>
                <w:noProof/>
              </w:rPr>
              <w:t>KAZALO SL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3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8E12B7" w14:textId="15D52BA7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4" w:history="1">
            <w:r w:rsidR="00AF7A3B" w:rsidRPr="00F60C7E">
              <w:rPr>
                <w:rStyle w:val="Hiperpovezava"/>
                <w:rFonts w:eastAsia="Arial Unicode MS"/>
                <w:noProof/>
              </w:rPr>
              <w:t>KAZALO TABEL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4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070DE1C" w14:textId="46C2357B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5" w:history="1">
            <w:r w:rsidR="00AF7A3B" w:rsidRPr="00F60C7E">
              <w:rPr>
                <w:rStyle w:val="Hiperpovezava"/>
                <w:rFonts w:eastAsia="Arial Unicode MS"/>
                <w:noProof/>
              </w:rPr>
              <w:t>POJMOVNIK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5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050593AB" w14:textId="103A261B" w:rsidR="00AF7A3B" w:rsidRDefault="00000000">
          <w:pPr>
            <w:pStyle w:val="Kazalovsebine4"/>
            <w:tabs>
              <w:tab w:val="right" w:leader="dot" w:pos="8493"/>
            </w:tabs>
            <w:rPr>
              <w:noProof/>
            </w:rPr>
          </w:pPr>
          <w:hyperlink w:anchor="_Toc151726246" w:history="1">
            <w:r w:rsidR="00AF7A3B" w:rsidRPr="00F60C7E">
              <w:rPr>
                <w:rStyle w:val="Hiperpovezava"/>
                <w:rFonts w:eastAsia="Arial Unicode MS"/>
                <w:noProof/>
              </w:rPr>
              <w:t>KRATICE IN AKRONIMI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6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0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41FEC324" w14:textId="1B1F3005" w:rsidR="00AF7A3B" w:rsidRDefault="00000000">
          <w:pPr>
            <w:pStyle w:val="Kazalovsebine3"/>
            <w:tabs>
              <w:tab w:val="right" w:leader="dot" w:pos="8493"/>
            </w:tabs>
            <w:rPr>
              <w:rFonts w:cstheme="minorBidi"/>
              <w:noProof/>
            </w:rPr>
          </w:pPr>
          <w:hyperlink w:anchor="_Toc151726247" w:history="1">
            <w:r w:rsidR="00AF7A3B" w:rsidRPr="00F60C7E">
              <w:rPr>
                <w:rStyle w:val="Hiperpovezava"/>
                <w:noProof/>
              </w:rPr>
              <w:t>PRILOGE</w:t>
            </w:r>
            <w:r w:rsidR="00AF7A3B">
              <w:rPr>
                <w:noProof/>
                <w:webHidden/>
              </w:rPr>
              <w:tab/>
            </w:r>
            <w:r w:rsidR="00AF7A3B">
              <w:rPr>
                <w:noProof/>
                <w:webHidden/>
              </w:rPr>
              <w:fldChar w:fldCharType="begin"/>
            </w:r>
            <w:r w:rsidR="00AF7A3B">
              <w:rPr>
                <w:noProof/>
                <w:webHidden/>
              </w:rPr>
              <w:instrText xml:space="preserve"> PAGEREF _Toc151726247 \h </w:instrText>
            </w:r>
            <w:r w:rsidR="00AF7A3B">
              <w:rPr>
                <w:noProof/>
                <w:webHidden/>
              </w:rPr>
            </w:r>
            <w:r w:rsidR="00AF7A3B">
              <w:rPr>
                <w:noProof/>
                <w:webHidden/>
              </w:rPr>
              <w:fldChar w:fldCharType="separate"/>
            </w:r>
            <w:r w:rsidR="00AF7A3B">
              <w:rPr>
                <w:noProof/>
                <w:webHidden/>
              </w:rPr>
              <w:t>11</w:t>
            </w:r>
            <w:r w:rsidR="00AF7A3B">
              <w:rPr>
                <w:noProof/>
                <w:webHidden/>
              </w:rPr>
              <w:fldChar w:fldCharType="end"/>
            </w:r>
          </w:hyperlink>
        </w:p>
        <w:p w14:paraId="57E1DAC1" w14:textId="65910E01" w:rsidR="00FE1040" w:rsidRPr="00A74F90" w:rsidRDefault="00AF7A3B" w:rsidP="00AF7A3B">
          <w:pPr>
            <w:pStyle w:val="Kazalovsebine1"/>
            <w:tabs>
              <w:tab w:val="left" w:pos="440"/>
              <w:tab w:val="right" w:leader="dot" w:pos="8493"/>
            </w:tabs>
            <w:rPr>
              <w:rFonts w:cstheme="minorHAnsi"/>
              <w:lang w:val="sl-SI"/>
            </w:rPr>
          </w:pPr>
          <w:r>
            <w:rPr>
              <w:rFonts w:eastAsiaTheme="majorEastAsia" w:cstheme="minorHAnsi"/>
              <w:color w:val="2E74B5" w:themeColor="accent1" w:themeShade="BF"/>
              <w:sz w:val="24"/>
              <w:szCs w:val="24"/>
              <w:lang w:val="sl-SI" w:eastAsia="sl-SI"/>
            </w:rPr>
            <w:fldChar w:fldCharType="end"/>
          </w:r>
        </w:p>
      </w:sdtContent>
    </w:sdt>
    <w:p w14:paraId="13BC3C77" w14:textId="7439E5A9" w:rsidR="008E1DA6" w:rsidRPr="00A74F90" w:rsidRDefault="008E1DA6" w:rsidP="00476A17">
      <w:pPr>
        <w:pStyle w:val="OsnovnoBesedilo"/>
      </w:pPr>
      <w:r w:rsidRPr="00A74F90">
        <w:t xml:space="preserve">Nakazana oblika kazala je le vzorec; oblikujemo </w:t>
      </w:r>
      <w:r w:rsidR="00CA06AF" w:rsidRPr="00A74F90">
        <w:t>ga avtomatsko ali 'ročno'</w:t>
      </w:r>
    </w:p>
    <w:p w14:paraId="6C2C6978" w14:textId="7ED72224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1E45C188" w14:textId="751E3B05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23CB2CFF" w14:textId="448A07FB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7E60FDC0" w14:textId="69F3993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149FDE4" w14:textId="21D396A9" w:rsidR="00C54850" w:rsidRPr="00A74F90" w:rsidRDefault="00C54850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D47A264" w14:textId="77777777" w:rsidR="002A5701" w:rsidRPr="00A74F90" w:rsidRDefault="002A5701" w:rsidP="004461EA">
      <w:pPr>
        <w:spacing w:line="360" w:lineRule="auto"/>
        <w:rPr>
          <w:rFonts w:asciiTheme="minorHAnsi" w:hAnsiTheme="minorHAnsi" w:cstheme="minorHAnsi"/>
          <w:sz w:val="24"/>
          <w:szCs w:val="24"/>
          <w:lang w:val="sl-SI"/>
        </w:rPr>
      </w:pPr>
    </w:p>
    <w:p w14:paraId="4C0E501D" w14:textId="77777777" w:rsidR="00A57F8A" w:rsidRPr="00A74F90" w:rsidRDefault="00A57F8A" w:rsidP="004461EA">
      <w:pPr>
        <w:spacing w:line="360" w:lineRule="auto"/>
        <w:rPr>
          <w:rFonts w:asciiTheme="minorHAnsi" w:hAnsiTheme="minorHAnsi" w:cstheme="minorHAnsi"/>
          <w:lang w:val="sl-SI"/>
        </w:rPr>
        <w:sectPr w:rsidR="00A57F8A" w:rsidRPr="00A74F90" w:rsidSect="008A2140">
          <w:headerReference w:type="default" r:id="rId13"/>
          <w:type w:val="continuous"/>
          <w:pgSz w:w="11906" w:h="16838" w:code="9"/>
          <w:pgMar w:top="1701" w:right="1418" w:bottom="1701" w:left="1985" w:header="1418" w:footer="1134" w:gutter="0"/>
          <w:pgNumType w:fmt="upperRoman" w:start="1"/>
          <w:cols w:space="708"/>
          <w:docGrid w:linePitch="360"/>
        </w:sectPr>
      </w:pPr>
    </w:p>
    <w:p w14:paraId="5F9A102B" w14:textId="77777777" w:rsidR="008F4AC9" w:rsidRDefault="008F4AC9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bookmarkStart w:id="6" w:name="_Toc4070779"/>
      <w:r>
        <w:br w:type="page"/>
      </w:r>
    </w:p>
    <w:p w14:paraId="5DE41421" w14:textId="18CA8F36" w:rsidR="008E1DA6" w:rsidRPr="00AF7A3B" w:rsidRDefault="008E1DA6" w:rsidP="004461EA">
      <w:pPr>
        <w:pStyle w:val="Naslov1"/>
        <w:ind w:left="360" w:hanging="360"/>
      </w:pPr>
      <w:bookmarkStart w:id="7" w:name="_Toc151726230"/>
      <w:r w:rsidRPr="003B09DF">
        <w:lastRenderedPageBreak/>
        <w:t>UVOD</w:t>
      </w:r>
      <w:bookmarkEnd w:id="6"/>
      <w:bookmarkEnd w:id="7"/>
    </w:p>
    <w:p w14:paraId="2B9B30B3" w14:textId="2DE4BE2B" w:rsidR="002B4A96" w:rsidRPr="00A74F90" w:rsidRDefault="002B4A96" w:rsidP="00112790">
      <w:pPr>
        <w:pStyle w:val="OsnovnoBesedilo"/>
        <w:rPr>
          <w:lang w:eastAsia="sl-SI"/>
        </w:rPr>
      </w:pPr>
      <w:r w:rsidRPr="00A74F90">
        <w:t>1 stran poljudnega besedila o obravnavani temi.</w:t>
      </w:r>
    </w:p>
    <w:p w14:paraId="7BA80170" w14:textId="77777777" w:rsidR="002B4A96" w:rsidRPr="00A74F90" w:rsidRDefault="002B4A96" w:rsidP="00112790">
      <w:pPr>
        <w:pStyle w:val="OsnovnoBesedilo"/>
        <w:rPr>
          <w:lang w:eastAsia="sl-SI"/>
        </w:rPr>
      </w:pPr>
      <w:r w:rsidRPr="00A74F90">
        <w:rPr>
          <w:lang w:eastAsia="sl-SI"/>
        </w:rPr>
        <w:t>Naslovi in število poglavij ter podpoglavij smiselno sledijo usmeritvam mentorja in  zaključnemu delu posamezniku</w:t>
      </w:r>
    </w:p>
    <w:p w14:paraId="2F3D40B1" w14:textId="3C5AA3FA" w:rsidR="00112790" w:rsidRDefault="00112790">
      <w:pPr>
        <w:jc w:val="left"/>
        <w:rPr>
          <w:rFonts w:asciiTheme="minorHAnsi" w:hAnsiTheme="minorHAnsi" w:cstheme="minorHAnsi"/>
          <w:lang w:val="sl-SI" w:eastAsia="sl-SI"/>
        </w:rPr>
      </w:pPr>
      <w:r>
        <w:rPr>
          <w:rFonts w:asciiTheme="minorHAnsi" w:hAnsiTheme="minorHAnsi" w:cstheme="minorHAnsi"/>
          <w:lang w:val="sl-SI" w:eastAsia="sl-SI"/>
        </w:rPr>
        <w:br w:type="page"/>
      </w:r>
    </w:p>
    <w:p w14:paraId="728DC0CF" w14:textId="0B6782C2" w:rsidR="00025618" w:rsidRPr="00BB2B68" w:rsidRDefault="00DE3E6D" w:rsidP="00BB2B68">
      <w:pPr>
        <w:pStyle w:val="Naslov1"/>
      </w:pPr>
      <w:bookmarkStart w:id="8" w:name="_Toc151726231"/>
      <w:r w:rsidRPr="00A74F90">
        <w:lastRenderedPageBreak/>
        <w:t>METODOLOGIJA</w:t>
      </w:r>
      <w:bookmarkEnd w:id="8"/>
    </w:p>
    <w:p w14:paraId="514AFAB0" w14:textId="4CEFA375" w:rsidR="00E17391" w:rsidRPr="00A74F90" w:rsidRDefault="00E17391" w:rsidP="00476A17">
      <w:pPr>
        <w:pStyle w:val="Naslov2"/>
      </w:pPr>
      <w:bookmarkStart w:id="9" w:name="_Toc29211423"/>
      <w:bookmarkStart w:id="10" w:name="_Toc151726232"/>
      <w:r w:rsidRPr="00BB7019">
        <w:t>Opredelitev problema</w:t>
      </w:r>
      <w:bookmarkEnd w:id="9"/>
      <w:bookmarkEnd w:id="10"/>
    </w:p>
    <w:p w14:paraId="44801465" w14:textId="77777777" w:rsidR="00E17391" w:rsidRPr="00BB2B68" w:rsidRDefault="00E17391" w:rsidP="00BB2B68">
      <w:pPr>
        <w:pStyle w:val="OsnovnoBesedilo"/>
      </w:pPr>
    </w:p>
    <w:p w14:paraId="009B3419" w14:textId="4AD9206C" w:rsidR="00E17391" w:rsidRPr="00A74F90" w:rsidRDefault="00E17391" w:rsidP="00476A17">
      <w:pPr>
        <w:pStyle w:val="Naslov2"/>
      </w:pPr>
      <w:bookmarkStart w:id="11" w:name="_Toc29211424"/>
      <w:bookmarkStart w:id="12" w:name="_Toc151726233"/>
      <w:r w:rsidRPr="00A74F90">
        <w:t>Opredelitev ciljev zaključnega dela</w:t>
      </w:r>
      <w:bookmarkEnd w:id="11"/>
      <w:bookmarkEnd w:id="12"/>
    </w:p>
    <w:p w14:paraId="5D2A488B" w14:textId="77777777" w:rsidR="00E17391" w:rsidRPr="00A74F90" w:rsidRDefault="00E17391" w:rsidP="00476A17">
      <w:pPr>
        <w:pStyle w:val="OsnovnoBesedilo"/>
      </w:pPr>
    </w:p>
    <w:p w14:paraId="3A2DF5CF" w14:textId="6CB18A3E" w:rsidR="00E17391" w:rsidRPr="00A74F90" w:rsidRDefault="00E17391" w:rsidP="00476A17">
      <w:pPr>
        <w:pStyle w:val="Naslov2"/>
      </w:pPr>
      <w:bookmarkStart w:id="13" w:name="_Toc29211425"/>
      <w:bookmarkStart w:id="14" w:name="_Toc151726234"/>
      <w:r w:rsidRPr="00A74F90">
        <w:t>P</w:t>
      </w:r>
      <w:r w:rsidR="00467C17" w:rsidRPr="00A74F90">
        <w:t>redvideni re</w:t>
      </w:r>
      <w:r w:rsidRPr="00A74F90">
        <w:t>zultati zaključnega dela</w:t>
      </w:r>
      <w:bookmarkEnd w:id="13"/>
      <w:bookmarkEnd w:id="14"/>
    </w:p>
    <w:p w14:paraId="103BC810" w14:textId="77777777" w:rsidR="00E17391" w:rsidRPr="00A74F90" w:rsidRDefault="00E17391" w:rsidP="00476A17">
      <w:pPr>
        <w:pStyle w:val="OsnovnoBesedilo"/>
      </w:pPr>
    </w:p>
    <w:p w14:paraId="6076DAB0" w14:textId="027CC487" w:rsidR="00E17391" w:rsidRDefault="00E17391" w:rsidP="00476A17">
      <w:pPr>
        <w:pStyle w:val="Naslov2"/>
      </w:pPr>
      <w:bookmarkStart w:id="15" w:name="_Toc29211426"/>
      <w:bookmarkStart w:id="16" w:name="_Toc151726235"/>
      <w:r w:rsidRPr="00A74F90">
        <w:t>Uporabljene metode, tehnike in orodja</w:t>
      </w:r>
      <w:bookmarkEnd w:id="15"/>
      <w:bookmarkEnd w:id="16"/>
    </w:p>
    <w:p w14:paraId="5897BB24" w14:textId="77777777" w:rsidR="00EE6E96" w:rsidRDefault="00EE6E96" w:rsidP="00EE6E96">
      <w:pPr>
        <w:pStyle w:val="OsnovnoBesedilo"/>
      </w:pPr>
    </w:p>
    <w:p w14:paraId="3A1FF5E6" w14:textId="559E6FBA" w:rsidR="002B4A96" w:rsidRPr="00A74F90" w:rsidRDefault="00E17391" w:rsidP="000C37D9">
      <w:pPr>
        <w:pStyle w:val="Naslov2"/>
      </w:pPr>
      <w:bookmarkStart w:id="17" w:name="_Toc29211427"/>
      <w:bookmarkStart w:id="18" w:name="_Toc151726236"/>
      <w:r w:rsidRPr="00BB7019">
        <w:t>Pomembne predhodne raziskave</w:t>
      </w:r>
      <w:bookmarkEnd w:id="17"/>
      <w:bookmarkEnd w:id="18"/>
    </w:p>
    <w:p w14:paraId="0B601FE9" w14:textId="74477583" w:rsidR="00BB2B68" w:rsidRPr="00BB7019" w:rsidRDefault="004D0742" w:rsidP="000C37D9">
      <w:pPr>
        <w:pStyle w:val="OsnovnoBesedilo"/>
      </w:pPr>
      <w:r w:rsidRPr="004D0742">
        <w:t>Do 5 strani za 2. stopnjo študija (MAG).</w:t>
      </w:r>
    </w:p>
    <w:p w14:paraId="3361CE85" w14:textId="76E7C2CC" w:rsidR="00BB2B68" w:rsidRPr="00BB7019" w:rsidRDefault="002B4A96" w:rsidP="00BB2B68">
      <w:pPr>
        <w:pStyle w:val="OsnovnoBesedilo"/>
      </w:pPr>
      <w:r w:rsidRPr="00BB7019">
        <w:t>Število podpoglavij se smiselno dodaja glede na zaključno delo posameznika.</w:t>
      </w:r>
      <w:r w:rsidR="00BB2B68" w:rsidRPr="00BB2B68">
        <w:t xml:space="preserve"> </w:t>
      </w:r>
    </w:p>
    <w:p w14:paraId="2720371A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1B2DFA37" w14:textId="6CA788F7" w:rsidR="00025618" w:rsidRPr="00A74F90" w:rsidRDefault="002B4A96" w:rsidP="00EE6E96">
      <w:pPr>
        <w:pStyle w:val="Naslov1"/>
      </w:pPr>
      <w:bookmarkStart w:id="19" w:name="_Toc151726237"/>
      <w:r w:rsidRPr="00A74F90">
        <w:lastRenderedPageBreak/>
        <w:t>TEORETIČNE OSNOVE</w:t>
      </w:r>
      <w:bookmarkEnd w:id="19"/>
    </w:p>
    <w:p w14:paraId="68C10EA7" w14:textId="77777777" w:rsidR="002B4A96" w:rsidRPr="00EE6E96" w:rsidRDefault="002B4A96" w:rsidP="00EE6E96">
      <w:pPr>
        <w:pStyle w:val="OsnovnoBesedilo"/>
      </w:pPr>
      <w:r w:rsidRPr="00EE6E96">
        <w:t>Povezane s temo zaključnega dela, opis metode, tehnik, orodij.</w:t>
      </w:r>
    </w:p>
    <w:p w14:paraId="18434BE2" w14:textId="73795634" w:rsidR="002B4A96" w:rsidRDefault="002B4A96" w:rsidP="00EE6E96">
      <w:pPr>
        <w:pStyle w:val="OsnovnoBesedilo"/>
      </w:pPr>
      <w:r w:rsidRPr="00EE6E96">
        <w:t>Število podpoglavij se smiselno dodaja glede na zaključno delo posameznika.</w:t>
      </w:r>
    </w:p>
    <w:p w14:paraId="4F9640FE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br w:type="page"/>
      </w:r>
    </w:p>
    <w:p w14:paraId="06DF4159" w14:textId="5CE4FAD4" w:rsidR="00025618" w:rsidRPr="00A74F90" w:rsidRDefault="002B4A96" w:rsidP="00EE6E96">
      <w:pPr>
        <w:pStyle w:val="Naslov1"/>
      </w:pPr>
      <w:bookmarkStart w:id="20" w:name="_Toc151726238"/>
      <w:r w:rsidRPr="00A74F90">
        <w:lastRenderedPageBreak/>
        <w:t>RAZISKAVA/RAZVOJ</w:t>
      </w:r>
      <w:bookmarkEnd w:id="20"/>
    </w:p>
    <w:p w14:paraId="00B57AB7" w14:textId="77777777" w:rsidR="002B4A96" w:rsidRPr="00DD4394" w:rsidRDefault="002B4A96" w:rsidP="00DD4394">
      <w:pPr>
        <w:pStyle w:val="OsnovnoBesedilo"/>
      </w:pPr>
      <w:r w:rsidRPr="00DD4394">
        <w:t>Jedro besedila, ki vključuje instrument raziskave (npr. anketo), procese, podatke, uporabniški vmesnik, konceptualno rešitev.</w:t>
      </w:r>
    </w:p>
    <w:p w14:paraId="7BCB42BC" w14:textId="77777777" w:rsidR="002B4A96" w:rsidRPr="00DD4394" w:rsidRDefault="002B4A96" w:rsidP="00DD4394">
      <w:pPr>
        <w:pStyle w:val="OsnovnoBesedilo"/>
      </w:pPr>
      <w:r w:rsidRPr="00DD4394">
        <w:t>Število podpoglavij se smiselno dodaja glede na zaključno delo posameznika.</w:t>
      </w:r>
    </w:p>
    <w:p w14:paraId="6A4FE41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124D1292" w14:textId="68D0E43A" w:rsidR="00025618" w:rsidRPr="00A74F90" w:rsidRDefault="002B4A96" w:rsidP="00DD4394">
      <w:pPr>
        <w:pStyle w:val="Naslov1"/>
      </w:pPr>
      <w:bookmarkStart w:id="21" w:name="_Toc151726239"/>
      <w:r w:rsidRPr="00A74F90">
        <w:lastRenderedPageBreak/>
        <w:t>ANALIZA REŠITVE/PROTOTIPA OZ. DEMONSTRACIJA IZBOLJŠAVE</w:t>
      </w:r>
      <w:bookmarkEnd w:id="21"/>
    </w:p>
    <w:p w14:paraId="00A28E77" w14:textId="77777777" w:rsidR="002B4A96" w:rsidRPr="00A74F90" w:rsidRDefault="002B4A96" w:rsidP="00DD4394">
      <w:pPr>
        <w:pStyle w:val="OsnovnoBesedilo"/>
      </w:pPr>
      <w:r w:rsidRPr="00A74F90">
        <w:t>Neobvezno poglavje  - v primeru, da je možno dokazati delovanje, izboljšavo, rezultate testiranja.</w:t>
      </w:r>
    </w:p>
    <w:p w14:paraId="726551BC" w14:textId="75289E1E" w:rsidR="002B4A96" w:rsidRDefault="002B4A96" w:rsidP="00DD4394">
      <w:pPr>
        <w:pStyle w:val="OsnovnoBesedilo"/>
        <w:rPr>
          <w:lang w:eastAsia="sl-SI"/>
        </w:rPr>
      </w:pPr>
      <w:r w:rsidRPr="00A74F90">
        <w:rPr>
          <w:lang w:eastAsia="sl-SI"/>
        </w:rPr>
        <w:t>Število podpoglavij se smiselno dodaja glede na zaključno delo posameznika.</w:t>
      </w:r>
    </w:p>
    <w:p w14:paraId="3246EBB2" w14:textId="58E25468" w:rsidR="006F0597" w:rsidRDefault="006F0597" w:rsidP="00DD4394">
      <w:pPr>
        <w:pStyle w:val="OsnovnoBesedilo"/>
        <w:rPr>
          <w:lang w:eastAsia="sl-SI"/>
        </w:rPr>
      </w:pPr>
      <w:r w:rsidRPr="006F0597">
        <w:rPr>
          <w:lang w:eastAsia="sl-SI"/>
        </w:rPr>
        <w:t xml:space="preserve">Slike, tabele in enačbe številčimo z dvema arabskima številkama, ločenima s piko. Prva številka je enaka zaporedni številki poglavja, druga številka pa zaporedni številki slike, tabele ali enačbe v poglavju (npr. slika </w:t>
      </w:r>
      <w:r>
        <w:rPr>
          <w:lang w:eastAsia="sl-SI"/>
        </w:rPr>
        <w:t>5</w:t>
      </w:r>
      <w:r w:rsidRPr="006F0597">
        <w:rPr>
          <w:lang w:eastAsia="sl-SI"/>
        </w:rPr>
        <w:t>.</w:t>
      </w:r>
      <w:r>
        <w:rPr>
          <w:lang w:eastAsia="sl-SI"/>
        </w:rPr>
        <w:t>1</w:t>
      </w:r>
      <w:r w:rsidRPr="006F0597">
        <w:rPr>
          <w:lang w:eastAsia="sl-SI"/>
        </w:rPr>
        <w:t xml:space="preserve"> pomeni, da gre za </w:t>
      </w:r>
      <w:r>
        <w:rPr>
          <w:lang w:eastAsia="sl-SI"/>
        </w:rPr>
        <w:t>prvo</w:t>
      </w:r>
      <w:r w:rsidRPr="006F0597">
        <w:rPr>
          <w:lang w:eastAsia="sl-SI"/>
        </w:rPr>
        <w:t xml:space="preserve"> sliko v </w:t>
      </w:r>
      <w:r>
        <w:rPr>
          <w:lang w:eastAsia="sl-SI"/>
        </w:rPr>
        <w:t>petem</w:t>
      </w:r>
      <w:r w:rsidRPr="006F0597">
        <w:rPr>
          <w:lang w:eastAsia="sl-SI"/>
        </w:rPr>
        <w:t xml:space="preserve"> poglavju).</w:t>
      </w:r>
    </w:p>
    <w:p w14:paraId="1E35DE81" w14:textId="77777777" w:rsidR="006F0597" w:rsidRPr="00202BC9" w:rsidRDefault="006F0597" w:rsidP="006F0597">
      <w:pPr>
        <w:spacing w:line="276" w:lineRule="auto"/>
        <w:jc w:val="center"/>
        <w:rPr>
          <w:rFonts w:cstheme="minorHAnsi"/>
          <w:sz w:val="24"/>
          <w:szCs w:val="24"/>
        </w:rPr>
      </w:pPr>
      <w:bookmarkStart w:id="22" w:name="_Hlk151725527"/>
      <w:r w:rsidRPr="0017427A">
        <w:rPr>
          <w:rFonts w:cstheme="minorHAnsi"/>
          <w:noProof/>
          <w:sz w:val="24"/>
          <w:szCs w:val="24"/>
        </w:rPr>
        <w:drawing>
          <wp:inline distT="0" distB="0" distL="0" distR="0" wp14:anchorId="5A6AFFBF" wp14:editId="55E2164E">
            <wp:extent cx="2838846" cy="2972215"/>
            <wp:effectExtent l="0" t="0" r="0" b="0"/>
            <wp:docPr id="2" name="Slika 3" descr="Slika, ki vsebuje besede diagram, vrstica, pravokotnik, besedilo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 descr="Slika, ki vsebuje besede diagram, vrstica, pravokotnik, besedilo&#10;&#10;Opis je samodejno ustvarj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5CB0A" w14:textId="72FA039C" w:rsidR="006F0597" w:rsidRDefault="006F0597" w:rsidP="006F0597">
      <w:pPr>
        <w:pStyle w:val="NasloviSlikTabel"/>
      </w:pPr>
      <w:bookmarkStart w:id="23" w:name="_Ref313818983"/>
      <w:bookmarkStart w:id="24" w:name="_Toc309712340"/>
      <w:bookmarkStart w:id="25" w:name="_Toc313736599"/>
      <w:bookmarkStart w:id="26" w:name="_Ref313818976"/>
      <w:bookmarkStart w:id="27" w:name="_Toc477171207"/>
      <w:r w:rsidRPr="00202BC9">
        <w:t xml:space="preserve">Slika </w:t>
      </w:r>
      <w:bookmarkEnd w:id="23"/>
      <w:r>
        <w:rPr>
          <w:noProof/>
        </w:rPr>
        <w:t>5.1</w:t>
      </w:r>
      <w:r w:rsidRPr="00202BC9">
        <w:t>: Oblikovanje tipične strani.</w:t>
      </w:r>
      <w:bookmarkEnd w:id="24"/>
      <w:bookmarkEnd w:id="25"/>
      <w:bookmarkEnd w:id="26"/>
      <w:bookmarkEnd w:id="27"/>
    </w:p>
    <w:bookmarkEnd w:id="22"/>
    <w:p w14:paraId="02A9D8FE" w14:textId="77777777" w:rsidR="006F0597" w:rsidRDefault="006F0597" w:rsidP="006F0597">
      <w:pPr>
        <w:pStyle w:val="OsnovnoBesedilo"/>
        <w:rPr>
          <w:lang w:eastAsia="sl-SI"/>
        </w:rPr>
      </w:pPr>
    </w:p>
    <w:p w14:paraId="255E9059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22648FC6" w14:textId="1BF5DBC2" w:rsidR="00773CA3" w:rsidRPr="00A74F90" w:rsidRDefault="002B4A96" w:rsidP="00DD4394">
      <w:pPr>
        <w:pStyle w:val="Naslov1"/>
      </w:pPr>
      <w:bookmarkStart w:id="28" w:name="_Toc151726240"/>
      <w:r w:rsidRPr="00A74F90">
        <w:lastRenderedPageBreak/>
        <w:t>DISKUSIJA</w:t>
      </w:r>
      <w:bookmarkEnd w:id="28"/>
    </w:p>
    <w:p w14:paraId="4FC87C8A" w14:textId="5245007C" w:rsidR="002B4A96" w:rsidRPr="00A74F90" w:rsidRDefault="002B4A96" w:rsidP="00DD4394">
      <w:pPr>
        <w:pStyle w:val="OsnovnoBesedilo"/>
      </w:pPr>
      <w:r w:rsidRPr="00A74F90">
        <w:t>Obvezno za 2. stopnjo študija (MAG).</w:t>
      </w:r>
    </w:p>
    <w:p w14:paraId="020A3998" w14:textId="77777777" w:rsidR="00DD4394" w:rsidRDefault="00DD4394">
      <w:pPr>
        <w:jc w:val="left"/>
        <w:rPr>
          <w:rFonts w:asciiTheme="minorHAnsi" w:hAnsiTheme="minorHAnsi" w:cstheme="minorHAnsi"/>
          <w:b/>
          <w:caps/>
          <w:sz w:val="36"/>
          <w:szCs w:val="30"/>
          <w:lang w:val="sl-SI"/>
        </w:rPr>
      </w:pPr>
      <w:r>
        <w:rPr>
          <w:rFonts w:asciiTheme="minorHAnsi" w:hAnsiTheme="minorHAnsi" w:cstheme="minorHAnsi"/>
        </w:rPr>
        <w:br w:type="page"/>
      </w:r>
    </w:p>
    <w:p w14:paraId="475B2B60" w14:textId="3CC27C4B" w:rsidR="002B4A96" w:rsidRPr="00A74F90" w:rsidRDefault="002B4A96" w:rsidP="00EF05C3">
      <w:pPr>
        <w:pStyle w:val="Naslov1"/>
      </w:pPr>
      <w:bookmarkStart w:id="29" w:name="_Toc151726241"/>
      <w:r w:rsidRPr="00A74F90">
        <w:lastRenderedPageBreak/>
        <w:t>ZAKLJUČEK</w:t>
      </w:r>
      <w:bookmarkEnd w:id="29"/>
    </w:p>
    <w:p w14:paraId="2D5900F9" w14:textId="77777777" w:rsidR="002B4A96" w:rsidRPr="00A74F90" w:rsidRDefault="002B4A96" w:rsidP="00DD4394">
      <w:pPr>
        <w:pStyle w:val="OsnovnoBesedilo"/>
      </w:pPr>
      <w:r w:rsidRPr="00A74F90">
        <w:t>1 stran, v okviru katere se predstavi, kateri cilji so bili doseženi – v celoti/delno/nič.</w:t>
      </w:r>
    </w:p>
    <w:p w14:paraId="49BD518D" w14:textId="77777777" w:rsidR="00DD4394" w:rsidRDefault="00DD4394">
      <w:pPr>
        <w:jc w:val="left"/>
        <w:rPr>
          <w:rFonts w:asciiTheme="minorHAnsi" w:eastAsia="Arial" w:hAnsiTheme="minorHAnsi" w:cstheme="minorHAnsi"/>
          <w:bCs/>
          <w:sz w:val="36"/>
          <w:lang w:val="sl-SI"/>
        </w:rPr>
      </w:pPr>
      <w:r>
        <w:rPr>
          <w:rFonts w:asciiTheme="minorHAnsi" w:eastAsia="Arial" w:hAnsiTheme="minorHAnsi" w:cstheme="minorHAnsi"/>
          <w:lang w:val="sl-SI"/>
        </w:rPr>
        <w:br w:type="page"/>
      </w:r>
    </w:p>
    <w:p w14:paraId="56560330" w14:textId="3DA6F978" w:rsidR="009B42AE" w:rsidRPr="00A74F90" w:rsidRDefault="009B42AE" w:rsidP="00EF05C3">
      <w:pPr>
        <w:pStyle w:val="NaslovViriInLiteraturaPriloge"/>
        <w:rPr>
          <w:rFonts w:eastAsia="Arial"/>
        </w:rPr>
      </w:pPr>
      <w:bookmarkStart w:id="30" w:name="_Toc151726242"/>
      <w:r w:rsidRPr="00A74F90">
        <w:rPr>
          <w:rFonts w:eastAsia="Arial"/>
        </w:rPr>
        <w:lastRenderedPageBreak/>
        <w:t>LITERATURA IN VIRI</w:t>
      </w:r>
      <w:bookmarkEnd w:id="30"/>
    </w:p>
    <w:p w14:paraId="6972A2CB" w14:textId="5A9AC32C" w:rsidR="002B4A96" w:rsidRPr="00A74F90" w:rsidRDefault="002B4A96" w:rsidP="003B09DF">
      <w:pPr>
        <w:rPr>
          <w:rFonts w:eastAsia="Arial"/>
          <w:lang w:val="sl-SI" w:eastAsia="sl-SI"/>
        </w:rPr>
      </w:pPr>
    </w:p>
    <w:p w14:paraId="1B5A3CA4" w14:textId="77777777" w:rsidR="00DD4394" w:rsidRDefault="00DD4394">
      <w:pPr>
        <w:jc w:val="left"/>
        <w:rPr>
          <w:rFonts w:asciiTheme="minorHAnsi" w:hAnsiTheme="minorHAnsi" w:cstheme="minorHAnsi"/>
          <w:bCs/>
          <w:caps/>
          <w:sz w:val="28"/>
          <w:szCs w:val="26"/>
          <w:lang w:val="sl-SI" w:eastAsia="sl-SI"/>
        </w:rPr>
      </w:pPr>
      <w:bookmarkStart w:id="31" w:name="_Toc4070800"/>
      <w:r>
        <w:rPr>
          <w:rFonts w:asciiTheme="minorHAnsi" w:hAnsiTheme="minorHAnsi" w:cstheme="minorHAnsi"/>
        </w:rPr>
        <w:br w:type="page"/>
      </w:r>
    </w:p>
    <w:p w14:paraId="51E48334" w14:textId="49142659" w:rsidR="002B4A96" w:rsidRPr="00A74F90" w:rsidRDefault="002B4A96" w:rsidP="00EF05C3">
      <w:pPr>
        <w:pStyle w:val="NaslovKazaloSlikInTableKratic"/>
      </w:pPr>
      <w:bookmarkStart w:id="32" w:name="_Toc151726243"/>
      <w:r w:rsidRPr="00A74F90">
        <w:lastRenderedPageBreak/>
        <w:t>KAZALO SLIK</w:t>
      </w:r>
      <w:bookmarkEnd w:id="31"/>
      <w:bookmarkEnd w:id="32"/>
    </w:p>
    <w:p w14:paraId="4CBBA49B" w14:textId="77777777" w:rsidR="002B4A96" w:rsidRPr="00A74F90" w:rsidRDefault="002B4A96" w:rsidP="00EF2BA6">
      <w:pPr>
        <w:pStyle w:val="OsnovnoBesedilo"/>
        <w:rPr>
          <w:lang w:eastAsia="sl-SI"/>
        </w:rPr>
      </w:pPr>
    </w:p>
    <w:p w14:paraId="55A6A047" w14:textId="4D62DCE6" w:rsidR="002B4A96" w:rsidRPr="00A74F90" w:rsidRDefault="002B4A96" w:rsidP="00EF05C3">
      <w:pPr>
        <w:pStyle w:val="NaslovKazaloSlikInTableKratic"/>
      </w:pPr>
      <w:bookmarkStart w:id="33" w:name="_Toc4070801"/>
      <w:bookmarkStart w:id="34" w:name="_Toc151726244"/>
      <w:r w:rsidRPr="00A74F90">
        <w:t>KAZALO TABEL</w:t>
      </w:r>
      <w:bookmarkEnd w:id="33"/>
      <w:bookmarkEnd w:id="34"/>
    </w:p>
    <w:p w14:paraId="174B3231" w14:textId="77777777" w:rsidR="002B4A96" w:rsidRPr="00EF2BA6" w:rsidRDefault="002B4A96" w:rsidP="00EF2BA6">
      <w:pPr>
        <w:pStyle w:val="OsnovnoBesedilo"/>
      </w:pPr>
    </w:p>
    <w:p w14:paraId="3AD14F0D" w14:textId="77777777" w:rsidR="002B4A96" w:rsidRPr="00A74F90" w:rsidRDefault="002B4A96" w:rsidP="00EF05C3">
      <w:pPr>
        <w:pStyle w:val="NaslovKazaloSlikInTableKratic"/>
      </w:pPr>
      <w:bookmarkStart w:id="35" w:name="_Toc151726245"/>
      <w:r w:rsidRPr="00A74F90">
        <w:t>POJMOVNIK</w:t>
      </w:r>
      <w:bookmarkEnd w:id="35"/>
    </w:p>
    <w:p w14:paraId="4A041702" w14:textId="77777777" w:rsidR="002B4A96" w:rsidRPr="00EF2BA6" w:rsidRDefault="002B4A96" w:rsidP="00EF2BA6">
      <w:pPr>
        <w:pStyle w:val="OsnovnoBesedilo"/>
      </w:pPr>
    </w:p>
    <w:p w14:paraId="19F383BE" w14:textId="77777777" w:rsidR="002B4A96" w:rsidRPr="00A74F90" w:rsidRDefault="002B4A96" w:rsidP="00EF05C3">
      <w:pPr>
        <w:pStyle w:val="NaslovKazaloSlikInTableKratic"/>
      </w:pPr>
      <w:bookmarkStart w:id="36" w:name="_Toc151726246"/>
      <w:r w:rsidRPr="00A74F90">
        <w:t>KRATICE IN AKRONIMI</w:t>
      </w:r>
      <w:bookmarkEnd w:id="36"/>
    </w:p>
    <w:p w14:paraId="029F9CB8" w14:textId="7317CE32" w:rsidR="00977AC0" w:rsidRDefault="004E141B" w:rsidP="00EF2BA6">
      <w:pPr>
        <w:pStyle w:val="OsnovnoBesedilo"/>
      </w:pPr>
      <w:bookmarkStart w:id="37" w:name="_Toc4070802"/>
      <w:r>
        <w:br w:type="page"/>
      </w:r>
    </w:p>
    <w:p w14:paraId="34372FA3" w14:textId="77777777" w:rsidR="00977AC0" w:rsidRPr="00A74F90" w:rsidRDefault="00977AC0" w:rsidP="00977AC0">
      <w:pPr>
        <w:pStyle w:val="NaslovViriInLiteraturaPriloge"/>
      </w:pPr>
      <w:bookmarkStart w:id="38" w:name="_Toc151726247"/>
      <w:r w:rsidRPr="00A74F90">
        <w:lastRenderedPageBreak/>
        <w:t>PRILOGE</w:t>
      </w:r>
      <w:bookmarkEnd w:id="38"/>
    </w:p>
    <w:bookmarkEnd w:id="37"/>
    <w:p w14:paraId="72CA692E" w14:textId="77EEFA4D" w:rsidR="009448A3" w:rsidRPr="00977AC0" w:rsidRDefault="009448A3" w:rsidP="00977AC0">
      <w:pPr>
        <w:jc w:val="left"/>
        <w:rPr>
          <w:rFonts w:asciiTheme="minorHAnsi" w:hAnsiTheme="minorHAnsi" w:cstheme="minorHAnsi"/>
          <w:bCs/>
          <w:sz w:val="36"/>
          <w:lang w:val="sl-SI"/>
        </w:rPr>
      </w:pPr>
    </w:p>
    <w:sectPr w:rsidR="009448A3" w:rsidRPr="00977AC0" w:rsidSect="008A2140">
      <w:footerReference w:type="default" r:id="rId15"/>
      <w:type w:val="continuous"/>
      <w:pgSz w:w="11906" w:h="16838" w:code="9"/>
      <w:pgMar w:top="1701" w:right="1418" w:bottom="1701" w:left="1985" w:header="1418" w:footer="1134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CB3E1E" w14:textId="77777777" w:rsidR="008A2140" w:rsidRDefault="008A2140">
      <w:r>
        <w:separator/>
      </w:r>
    </w:p>
  </w:endnote>
  <w:endnote w:type="continuationSeparator" w:id="0">
    <w:p w14:paraId="6889E53B" w14:textId="77777777" w:rsidR="008A2140" w:rsidRDefault="008A2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C9186F" w14:textId="77777777" w:rsidR="008300C2" w:rsidRDefault="008300C2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6879789"/>
      <w:docPartObj>
        <w:docPartGallery w:val="Page Numbers (Bottom of Page)"/>
        <w:docPartUnique/>
      </w:docPartObj>
    </w:sdtPr>
    <w:sdtContent>
      <w:p w14:paraId="6FF80FBB" w14:textId="77777777" w:rsidR="002A5701" w:rsidRDefault="002A5701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2BE0" w:rsidRPr="001C2BE0">
          <w:rPr>
            <w:noProof/>
            <w:lang w:val="sl-SI"/>
          </w:rPr>
          <w:t>9</w:t>
        </w:r>
        <w:r>
          <w:fldChar w:fldCharType="end"/>
        </w:r>
      </w:p>
    </w:sdtContent>
  </w:sdt>
  <w:p w14:paraId="626ACCB2" w14:textId="46D62507" w:rsidR="00FE1040" w:rsidRDefault="00FE1040" w:rsidP="00400D64">
    <w:pPr>
      <w:pStyle w:val="Nog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8543165"/>
      <w:docPartObj>
        <w:docPartGallery w:val="Page Numbers (Bottom of Page)"/>
        <w:docPartUnique/>
      </w:docPartObj>
    </w:sdtPr>
    <w:sdtContent>
      <w:p w14:paraId="1DA22AE6" w14:textId="539367C7" w:rsidR="004E141B" w:rsidRDefault="004E141B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l-SI"/>
          </w:rPr>
          <w:t>2</w:t>
        </w:r>
        <w:r>
          <w:fldChar w:fldCharType="end"/>
        </w:r>
      </w:p>
    </w:sdtContent>
  </w:sdt>
  <w:p w14:paraId="2D0CC9DC" w14:textId="77777777" w:rsidR="00D75B42" w:rsidRDefault="00D75B42" w:rsidP="00400D64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D67ADF" w14:textId="77777777" w:rsidR="008A2140" w:rsidRDefault="008A2140">
      <w:r>
        <w:separator/>
      </w:r>
    </w:p>
  </w:footnote>
  <w:footnote w:type="continuationSeparator" w:id="0">
    <w:p w14:paraId="08AEA4D4" w14:textId="77777777" w:rsidR="008A2140" w:rsidRDefault="008A2140">
      <w:r>
        <w:continuationSeparator/>
      </w:r>
    </w:p>
  </w:footnote>
  <w:footnote w:id="1">
    <w:p w14:paraId="2ED9E06D" w14:textId="77777777" w:rsidR="00FE1040" w:rsidRPr="00CD66F1" w:rsidRDefault="00FE1040" w:rsidP="004D0742">
      <w:pPr>
        <w:pStyle w:val="SprotneOpombe"/>
      </w:pPr>
      <w:r w:rsidRPr="00F827D0">
        <w:rPr>
          <w:rStyle w:val="Sprotnaopomba-sklic"/>
        </w:rPr>
        <w:footnoteRef/>
      </w:r>
      <w:r w:rsidRPr="00F827D0">
        <w:t xml:space="preserve"> </w:t>
      </w:r>
      <w:r w:rsidRPr="00D70D85">
        <w:rPr>
          <w:rStyle w:val="SprotneOpombeChar"/>
        </w:rPr>
        <w:t xml:space="preserve">Navedba licence Creative Commons, glej </w:t>
      </w:r>
      <w:r w:rsidR="00DE3E6D" w:rsidRPr="00D70D85">
        <w:rPr>
          <w:rStyle w:val="SprotneOpombeChar"/>
        </w:rPr>
        <w:t>Usmeritve študentom za pisanje zaključnih del na prvi in drugi stopnji študija</w:t>
      </w:r>
    </w:p>
  </w:footnote>
  <w:footnote w:id="2">
    <w:p w14:paraId="778384CB" w14:textId="77777777" w:rsidR="00FE1040" w:rsidRDefault="00FE1040" w:rsidP="00F827D0">
      <w:pPr>
        <w:pStyle w:val="Sprotnaopomba-besedilo"/>
      </w:pPr>
      <w:r w:rsidRPr="00D64294">
        <w:rPr>
          <w:rStyle w:val="Sprotnaopomba-sklic"/>
        </w:rPr>
        <w:footnoteRef/>
      </w:r>
      <w:r>
        <w:t xml:space="preserve"> </w:t>
      </w:r>
      <w:r w:rsidRPr="00D70D85">
        <w:rPr>
          <w:rStyle w:val="SprotneOpombeChar"/>
        </w:rPr>
        <w:t>V angleškem jeziku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6BBC2" w14:textId="77777777" w:rsidR="008300C2" w:rsidRPr="008300C2" w:rsidRDefault="008300C2" w:rsidP="008300C2">
    <w:pPr>
      <w:pStyle w:val="Glava"/>
      <w:jc w:val="right"/>
      <w:rPr>
        <w:rFonts w:asciiTheme="minorHAnsi" w:hAnsiTheme="minorHAnsi" w:cstheme="minorHAnsi"/>
        <w:sz w:val="18"/>
        <w:lang w:val="sl-SI"/>
      </w:rPr>
    </w:pPr>
    <w:r w:rsidRPr="008300C2">
      <w:rPr>
        <w:rFonts w:asciiTheme="minorHAnsi" w:hAnsiTheme="minorHAnsi" w:cstheme="minorHAnsi"/>
        <w:lang w:val="sl-SI"/>
      </w:rPr>
      <w:t>ZUNANJA PLATNICA ZAKLJUČNEGA DELA ZA ŠTUDENTE FOV UM</w:t>
    </w:r>
  </w:p>
  <w:p w14:paraId="3B091053" w14:textId="15071793" w:rsidR="008300C2" w:rsidRPr="008300C2" w:rsidRDefault="008300C2" w:rsidP="008300C2">
    <w:pPr>
      <w:pStyle w:val="Glava"/>
      <w:jc w:val="right"/>
      <w:rPr>
        <w:rFonts w:asciiTheme="minorHAnsi" w:hAnsiTheme="minorHAnsi" w:cstheme="minorHAnsi"/>
        <w:sz w:val="18"/>
        <w:lang w:val="sl-SI"/>
      </w:rPr>
    </w:pPr>
  </w:p>
  <w:p w14:paraId="66711ED2" w14:textId="77777777" w:rsidR="00FE1040" w:rsidRDefault="00FE1040" w:rsidP="00E37AF3">
    <w:pPr>
      <w:pStyle w:val="Glava"/>
      <w:rPr>
        <w:rFonts w:asciiTheme="minorHAnsi" w:hAnsiTheme="minorHAnsi"/>
        <w:color w:val="000000" w:themeColor="text1"/>
      </w:rPr>
    </w:pPr>
  </w:p>
  <w:p w14:paraId="1CB84B3D" w14:textId="216865DE" w:rsidR="00FE1040" w:rsidRDefault="00FE1040" w:rsidP="00002D15">
    <w:pPr>
      <w:pStyle w:val="Glava"/>
      <w:jc w:val="center"/>
      <w:rPr>
        <w:rFonts w:asciiTheme="minorHAnsi" w:hAnsiTheme="minorHAnsi"/>
        <w:color w:val="000000" w:themeColor="text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659D19" w14:textId="75D9C434" w:rsidR="008300C2" w:rsidRDefault="008300C2" w:rsidP="008300C2">
    <w:pPr>
      <w:pStyle w:val="Glava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Prva notranja stran zaključnega dela</w:t>
    </w:r>
  </w:p>
  <w:p w14:paraId="3E490144" w14:textId="6F1708B4" w:rsidR="008300C2" w:rsidRPr="008300C2" w:rsidRDefault="008300C2" w:rsidP="008300C2">
    <w:pPr>
      <w:pStyle w:val="Glava"/>
      <w:jc w:val="center"/>
      <w:rPr>
        <w:rFonts w:asciiTheme="minorHAnsi" w:hAnsiTheme="minorHAnsi" w:cstheme="minorHAnsi"/>
        <w:sz w:val="18"/>
        <w:lang w:val="sl-SI"/>
      </w:rPr>
    </w:pPr>
    <w:r>
      <w:rPr>
        <w:noProof/>
        <w:lang w:val="sl-SI" w:eastAsia="sl-SI"/>
      </w:rPr>
      <w:drawing>
        <wp:inline distT="0" distB="0" distL="0" distR="0" wp14:anchorId="4D925831" wp14:editId="554FBD1E">
          <wp:extent cx="2190750" cy="1057275"/>
          <wp:effectExtent l="0" t="0" r="0" b="9525"/>
          <wp:docPr id="1" name="Slika 1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7C49C19" w14:textId="77777777" w:rsidR="008300C2" w:rsidRDefault="008300C2" w:rsidP="008300C2">
    <w:pPr>
      <w:pStyle w:val="Glava"/>
      <w:rPr>
        <w:rFonts w:asciiTheme="minorHAnsi" w:hAnsiTheme="minorHAnsi"/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DDA09" w14:textId="0EF9C4BB" w:rsidR="008300C2" w:rsidRDefault="001C6D92" w:rsidP="001C6D92">
    <w:pPr>
      <w:pStyle w:val="Glava"/>
      <w:jc w:val="right"/>
      <w:rPr>
        <w:rFonts w:asciiTheme="minorHAnsi" w:hAnsiTheme="minorHAnsi" w:cstheme="minorHAnsi"/>
        <w:lang w:val="sl-SI"/>
      </w:rPr>
    </w:pPr>
    <w:r>
      <w:rPr>
        <w:rFonts w:asciiTheme="minorHAnsi" w:hAnsiTheme="minorHAnsi" w:cstheme="minorHAnsi"/>
        <w:lang w:val="sl-SI"/>
      </w:rPr>
      <w:t>Druga</w:t>
    </w:r>
    <w:r w:rsidR="008300C2">
      <w:rPr>
        <w:rFonts w:asciiTheme="minorHAnsi" w:hAnsiTheme="minorHAnsi" w:cstheme="minorHAnsi"/>
        <w:lang w:val="sl-SI"/>
      </w:rPr>
      <w:t xml:space="preserve"> notranja stran zaključnega dela</w:t>
    </w:r>
  </w:p>
  <w:p w14:paraId="1EFCEF6F" w14:textId="687A4353" w:rsidR="001C6D92" w:rsidRDefault="001C6D92" w:rsidP="008300C2">
    <w:pPr>
      <w:pStyle w:val="Glava"/>
      <w:jc w:val="right"/>
      <w:rPr>
        <w:rFonts w:asciiTheme="minorHAnsi" w:hAnsiTheme="minorHAnsi" w:cstheme="minorHAnsi"/>
        <w:lang w:val="sl-SI"/>
      </w:rPr>
    </w:pPr>
  </w:p>
  <w:p w14:paraId="3575A45D" w14:textId="7D2F5C1F" w:rsidR="001C6D92" w:rsidRDefault="001C6D92" w:rsidP="001C6D92">
    <w:pPr>
      <w:pStyle w:val="Glava"/>
      <w:jc w:val="center"/>
      <w:rPr>
        <w:rFonts w:asciiTheme="minorHAnsi" w:hAnsiTheme="minorHAnsi" w:cstheme="minorHAnsi"/>
        <w:lang w:val="sl-SI"/>
      </w:rPr>
    </w:pPr>
    <w:r>
      <w:rPr>
        <w:noProof/>
        <w:lang w:val="sl-SI" w:eastAsia="sl-SI"/>
      </w:rPr>
      <w:drawing>
        <wp:inline distT="0" distB="0" distL="0" distR="0" wp14:anchorId="1CEE1763" wp14:editId="7503E9D5">
          <wp:extent cx="2190750" cy="1057275"/>
          <wp:effectExtent l="0" t="0" r="0" b="9525"/>
          <wp:docPr id="3" name="Slika 3" descr="logo-um-fov-h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" descr="logo-um-fov-hq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1057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9D6FFF3" w14:textId="77777777" w:rsidR="00FE1040" w:rsidRPr="006F5BDB" w:rsidRDefault="00FE1040" w:rsidP="007F4BFD">
    <w:pPr>
      <w:pStyle w:val="Glava"/>
      <w:rPr>
        <w:sz w:val="14"/>
        <w:szCs w:val="14"/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6A7C09" w14:textId="77777777" w:rsidR="008300C2" w:rsidRPr="006F5BDB" w:rsidRDefault="008300C2" w:rsidP="007F4BFD">
    <w:pPr>
      <w:pStyle w:val="Glava"/>
      <w:rPr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30D35"/>
    <w:multiLevelType w:val="hybridMultilevel"/>
    <w:tmpl w:val="8BE443F6"/>
    <w:lvl w:ilvl="0" w:tplc="827EA1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C2E3A"/>
    <w:multiLevelType w:val="hybridMultilevel"/>
    <w:tmpl w:val="3CF8418E"/>
    <w:lvl w:ilvl="0" w:tplc="BBE850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27038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3665A80"/>
    <w:multiLevelType w:val="hybridMultilevel"/>
    <w:tmpl w:val="2EDE61F6"/>
    <w:lvl w:ilvl="0" w:tplc="74C0433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D06B2"/>
    <w:multiLevelType w:val="hybridMultilevel"/>
    <w:tmpl w:val="A80E9C5A"/>
    <w:lvl w:ilvl="0" w:tplc="9698DA8C">
      <w:start w:val="1"/>
      <w:numFmt w:val="bullet"/>
      <w:pStyle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D5202"/>
    <w:multiLevelType w:val="hybridMultilevel"/>
    <w:tmpl w:val="DD0A608C"/>
    <w:lvl w:ilvl="0" w:tplc="62A4996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4E"/>
    <w:multiLevelType w:val="multilevel"/>
    <w:tmpl w:val="3AF8A8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EB65996"/>
    <w:multiLevelType w:val="multilevel"/>
    <w:tmpl w:val="5DB68E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F23C06"/>
    <w:multiLevelType w:val="hybridMultilevel"/>
    <w:tmpl w:val="286C3F56"/>
    <w:lvl w:ilvl="0" w:tplc="AD761D8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32489"/>
    <w:multiLevelType w:val="hybridMultilevel"/>
    <w:tmpl w:val="074AEF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D79F9"/>
    <w:multiLevelType w:val="hybridMultilevel"/>
    <w:tmpl w:val="9F3A0468"/>
    <w:lvl w:ilvl="0" w:tplc="BDEA5CC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C591B"/>
    <w:multiLevelType w:val="multilevel"/>
    <w:tmpl w:val="C8A85CC6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2" w15:restartNumberingAfterBreak="0">
    <w:nsid w:val="2E147470"/>
    <w:multiLevelType w:val="multilevel"/>
    <w:tmpl w:val="0424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0626D13"/>
    <w:multiLevelType w:val="hybridMultilevel"/>
    <w:tmpl w:val="DC763BF2"/>
    <w:lvl w:ilvl="0" w:tplc="36F4B7B2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C95B2F"/>
    <w:multiLevelType w:val="hybridMultilevel"/>
    <w:tmpl w:val="D08AD6A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207C6"/>
    <w:multiLevelType w:val="multilevel"/>
    <w:tmpl w:val="E6784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5F24FF0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7" w15:restartNumberingAfterBreak="0">
    <w:nsid w:val="38607AFE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18" w15:restartNumberingAfterBreak="0">
    <w:nsid w:val="3DA22316"/>
    <w:multiLevelType w:val="hybridMultilevel"/>
    <w:tmpl w:val="479A3156"/>
    <w:lvl w:ilvl="0" w:tplc="3BEE80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5F259F"/>
    <w:multiLevelType w:val="hybridMultilevel"/>
    <w:tmpl w:val="E3CA6768"/>
    <w:lvl w:ilvl="0" w:tplc="0424000F">
      <w:start w:val="1"/>
      <w:numFmt w:val="decimal"/>
      <w:lvlText w:val="%1."/>
      <w:lvlJc w:val="left"/>
      <w:pPr>
        <w:ind w:left="1152" w:hanging="360"/>
      </w:pPr>
    </w:lvl>
    <w:lvl w:ilvl="1" w:tplc="04240019" w:tentative="1">
      <w:start w:val="1"/>
      <w:numFmt w:val="lowerLetter"/>
      <w:lvlText w:val="%2."/>
      <w:lvlJc w:val="left"/>
      <w:pPr>
        <w:ind w:left="1872" w:hanging="360"/>
      </w:pPr>
    </w:lvl>
    <w:lvl w:ilvl="2" w:tplc="0424001B" w:tentative="1">
      <w:start w:val="1"/>
      <w:numFmt w:val="lowerRoman"/>
      <w:lvlText w:val="%3."/>
      <w:lvlJc w:val="right"/>
      <w:pPr>
        <w:ind w:left="2592" w:hanging="180"/>
      </w:pPr>
    </w:lvl>
    <w:lvl w:ilvl="3" w:tplc="0424000F" w:tentative="1">
      <w:start w:val="1"/>
      <w:numFmt w:val="decimal"/>
      <w:lvlText w:val="%4."/>
      <w:lvlJc w:val="left"/>
      <w:pPr>
        <w:ind w:left="3312" w:hanging="360"/>
      </w:pPr>
    </w:lvl>
    <w:lvl w:ilvl="4" w:tplc="04240019" w:tentative="1">
      <w:start w:val="1"/>
      <w:numFmt w:val="lowerLetter"/>
      <w:lvlText w:val="%5."/>
      <w:lvlJc w:val="left"/>
      <w:pPr>
        <w:ind w:left="4032" w:hanging="360"/>
      </w:pPr>
    </w:lvl>
    <w:lvl w:ilvl="5" w:tplc="0424001B" w:tentative="1">
      <w:start w:val="1"/>
      <w:numFmt w:val="lowerRoman"/>
      <w:lvlText w:val="%6."/>
      <w:lvlJc w:val="right"/>
      <w:pPr>
        <w:ind w:left="4752" w:hanging="180"/>
      </w:pPr>
    </w:lvl>
    <w:lvl w:ilvl="6" w:tplc="0424000F" w:tentative="1">
      <w:start w:val="1"/>
      <w:numFmt w:val="decimal"/>
      <w:lvlText w:val="%7."/>
      <w:lvlJc w:val="left"/>
      <w:pPr>
        <w:ind w:left="5472" w:hanging="360"/>
      </w:pPr>
    </w:lvl>
    <w:lvl w:ilvl="7" w:tplc="04240019" w:tentative="1">
      <w:start w:val="1"/>
      <w:numFmt w:val="lowerLetter"/>
      <w:lvlText w:val="%8."/>
      <w:lvlJc w:val="left"/>
      <w:pPr>
        <w:ind w:left="6192" w:hanging="360"/>
      </w:pPr>
    </w:lvl>
    <w:lvl w:ilvl="8" w:tplc="0424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43ED29D1"/>
    <w:multiLevelType w:val="multilevel"/>
    <w:tmpl w:val="87B4887E"/>
    <w:lvl w:ilvl="0">
      <w:start w:val="6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49B9146B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656A59"/>
    <w:multiLevelType w:val="hybridMultilevel"/>
    <w:tmpl w:val="6AAE233E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93203"/>
    <w:multiLevelType w:val="multilevel"/>
    <w:tmpl w:val="3CF8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616DC"/>
    <w:multiLevelType w:val="hybridMultilevel"/>
    <w:tmpl w:val="6192BC92"/>
    <w:lvl w:ilvl="0" w:tplc="31E202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23660"/>
    <w:multiLevelType w:val="hybridMultilevel"/>
    <w:tmpl w:val="CDCA7194"/>
    <w:lvl w:ilvl="0" w:tplc="F7F873F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F520DF"/>
    <w:multiLevelType w:val="multilevel"/>
    <w:tmpl w:val="F1D04FA8"/>
    <w:lvl w:ilvl="0">
      <w:start w:val="1"/>
      <w:numFmt w:val="decimal"/>
      <w:lvlText w:val="%1."/>
      <w:lvlJc w:val="left"/>
      <w:pPr>
        <w:ind w:left="1224" w:hanging="792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9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9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44" w:hanging="2160"/>
      </w:pPr>
      <w:rPr>
        <w:rFonts w:hint="default"/>
      </w:rPr>
    </w:lvl>
  </w:abstractNum>
  <w:abstractNum w:abstractNumId="27" w15:restartNumberingAfterBreak="0">
    <w:nsid w:val="5C086036"/>
    <w:multiLevelType w:val="hybridMultilevel"/>
    <w:tmpl w:val="359CED0E"/>
    <w:lvl w:ilvl="0" w:tplc="3C46D5C2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B4FF1"/>
    <w:multiLevelType w:val="multilevel"/>
    <w:tmpl w:val="FF922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5053F56"/>
    <w:multiLevelType w:val="hybridMultilevel"/>
    <w:tmpl w:val="27601AC2"/>
    <w:lvl w:ilvl="0" w:tplc="BF0A623A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11A63"/>
    <w:multiLevelType w:val="hybridMultilevel"/>
    <w:tmpl w:val="71C2BAA6"/>
    <w:lvl w:ilvl="0" w:tplc="B9A6A74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9271A8"/>
    <w:multiLevelType w:val="hybridMultilevel"/>
    <w:tmpl w:val="0DBAEC6A"/>
    <w:lvl w:ilvl="0" w:tplc="2CD2E9D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F8025B"/>
    <w:multiLevelType w:val="hybridMultilevel"/>
    <w:tmpl w:val="16C038A8"/>
    <w:lvl w:ilvl="0" w:tplc="F43A042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A47C3"/>
    <w:multiLevelType w:val="multilevel"/>
    <w:tmpl w:val="0424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E0B4759"/>
    <w:multiLevelType w:val="multilevel"/>
    <w:tmpl w:val="A6ACC408"/>
    <w:lvl w:ilvl="0">
      <w:start w:val="1"/>
      <w:numFmt w:val="decimal"/>
      <w:pStyle w:val="Naslov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83349069">
    <w:abstractNumId w:val="1"/>
  </w:num>
  <w:num w:numId="2" w16cid:durableId="1698043672">
    <w:abstractNumId w:val="23"/>
  </w:num>
  <w:num w:numId="3" w16cid:durableId="1245384092">
    <w:abstractNumId w:val="31"/>
  </w:num>
  <w:num w:numId="4" w16cid:durableId="1476678315">
    <w:abstractNumId w:val="25"/>
  </w:num>
  <w:num w:numId="5" w16cid:durableId="17779716">
    <w:abstractNumId w:val="22"/>
  </w:num>
  <w:num w:numId="6" w16cid:durableId="410978218">
    <w:abstractNumId w:val="4"/>
  </w:num>
  <w:num w:numId="7" w16cid:durableId="904800079">
    <w:abstractNumId w:val="28"/>
  </w:num>
  <w:num w:numId="8" w16cid:durableId="537473721">
    <w:abstractNumId w:val="9"/>
  </w:num>
  <w:num w:numId="9" w16cid:durableId="1571965681">
    <w:abstractNumId w:val="6"/>
  </w:num>
  <w:num w:numId="10" w16cid:durableId="861164356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5573865">
    <w:abstractNumId w:val="20"/>
  </w:num>
  <w:num w:numId="12" w16cid:durableId="1815373985">
    <w:abstractNumId w:val="19"/>
  </w:num>
  <w:num w:numId="13" w16cid:durableId="715468278">
    <w:abstractNumId w:val="11"/>
  </w:num>
  <w:num w:numId="14" w16cid:durableId="1030184564">
    <w:abstractNumId w:val="29"/>
  </w:num>
  <w:num w:numId="15" w16cid:durableId="160246219">
    <w:abstractNumId w:val="16"/>
  </w:num>
  <w:num w:numId="16" w16cid:durableId="482041728">
    <w:abstractNumId w:val="20"/>
    <w:lvlOverride w:ilvl="0">
      <w:startOverride w:val="3"/>
    </w:lvlOverride>
    <w:lvlOverride w:ilvl="1">
      <w:startOverride w:val="1"/>
    </w:lvlOverride>
  </w:num>
  <w:num w:numId="17" w16cid:durableId="46615238">
    <w:abstractNumId w:val="20"/>
    <w:lvlOverride w:ilvl="0">
      <w:startOverride w:val="3"/>
    </w:lvlOverride>
    <w:lvlOverride w:ilvl="1">
      <w:startOverride w:val="1"/>
    </w:lvlOverride>
  </w:num>
  <w:num w:numId="18" w16cid:durableId="1271627442">
    <w:abstractNumId w:val="14"/>
  </w:num>
  <w:num w:numId="19" w16cid:durableId="79495926">
    <w:abstractNumId w:val="15"/>
  </w:num>
  <w:num w:numId="20" w16cid:durableId="1777478216">
    <w:abstractNumId w:val="26"/>
  </w:num>
  <w:num w:numId="21" w16cid:durableId="562253213">
    <w:abstractNumId w:val="17"/>
  </w:num>
  <w:num w:numId="22" w16cid:durableId="1791124446">
    <w:abstractNumId w:val="24"/>
  </w:num>
  <w:num w:numId="23" w16cid:durableId="1608459806">
    <w:abstractNumId w:val="8"/>
  </w:num>
  <w:num w:numId="24" w16cid:durableId="1718703209">
    <w:abstractNumId w:val="3"/>
  </w:num>
  <w:num w:numId="25" w16cid:durableId="1647781735">
    <w:abstractNumId w:val="18"/>
  </w:num>
  <w:num w:numId="26" w16cid:durableId="486556885">
    <w:abstractNumId w:val="30"/>
  </w:num>
  <w:num w:numId="27" w16cid:durableId="2016181653">
    <w:abstractNumId w:val="5"/>
  </w:num>
  <w:num w:numId="28" w16cid:durableId="1244795618">
    <w:abstractNumId w:val="0"/>
  </w:num>
  <w:num w:numId="29" w16cid:durableId="816337871">
    <w:abstractNumId w:val="27"/>
  </w:num>
  <w:num w:numId="30" w16cid:durableId="405538787">
    <w:abstractNumId w:val="10"/>
  </w:num>
  <w:num w:numId="31" w16cid:durableId="898051459">
    <w:abstractNumId w:val="32"/>
  </w:num>
  <w:num w:numId="32" w16cid:durableId="1450975926">
    <w:abstractNumId w:val="13"/>
  </w:num>
  <w:num w:numId="33" w16cid:durableId="620963668">
    <w:abstractNumId w:val="34"/>
  </w:num>
  <w:num w:numId="34" w16cid:durableId="776490461">
    <w:abstractNumId w:val="33"/>
  </w:num>
  <w:num w:numId="35" w16cid:durableId="73359904">
    <w:abstractNumId w:val="12"/>
  </w:num>
  <w:num w:numId="36" w16cid:durableId="489059748">
    <w:abstractNumId w:val="21"/>
  </w:num>
  <w:num w:numId="37" w16cid:durableId="97406286">
    <w:abstractNumId w:val="7"/>
  </w:num>
  <w:num w:numId="38" w16cid:durableId="20085506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sDCzNLUwMLMwtzRV0lEKTi0uzszPAykwqgUAWeVbnSwAAAA="/>
  </w:docVars>
  <w:rsids>
    <w:rsidRoot w:val="00C407AD"/>
    <w:rsid w:val="00002D15"/>
    <w:rsid w:val="0000709E"/>
    <w:rsid w:val="00014F2D"/>
    <w:rsid w:val="00025618"/>
    <w:rsid w:val="00053544"/>
    <w:rsid w:val="0007307A"/>
    <w:rsid w:val="00082526"/>
    <w:rsid w:val="00083A89"/>
    <w:rsid w:val="000C37D9"/>
    <w:rsid w:val="000F21BD"/>
    <w:rsid w:val="00107DDF"/>
    <w:rsid w:val="00112790"/>
    <w:rsid w:val="00117592"/>
    <w:rsid w:val="00123A4E"/>
    <w:rsid w:val="00130898"/>
    <w:rsid w:val="001532C7"/>
    <w:rsid w:val="00162C0C"/>
    <w:rsid w:val="00192D39"/>
    <w:rsid w:val="001A26BB"/>
    <w:rsid w:val="001B5228"/>
    <w:rsid w:val="001C2BE0"/>
    <w:rsid w:val="001C6D92"/>
    <w:rsid w:val="001E2C58"/>
    <w:rsid w:val="001E40CE"/>
    <w:rsid w:val="001E500A"/>
    <w:rsid w:val="001E78C4"/>
    <w:rsid w:val="001F59BE"/>
    <w:rsid w:val="001F7681"/>
    <w:rsid w:val="00210EEF"/>
    <w:rsid w:val="0023007F"/>
    <w:rsid w:val="002371B9"/>
    <w:rsid w:val="00286DA4"/>
    <w:rsid w:val="002A5701"/>
    <w:rsid w:val="002B1E84"/>
    <w:rsid w:val="002B420F"/>
    <w:rsid w:val="002B4A96"/>
    <w:rsid w:val="002B71E5"/>
    <w:rsid w:val="002B7E6F"/>
    <w:rsid w:val="002F6B04"/>
    <w:rsid w:val="00304A90"/>
    <w:rsid w:val="003072B7"/>
    <w:rsid w:val="003353D2"/>
    <w:rsid w:val="00337729"/>
    <w:rsid w:val="003509CD"/>
    <w:rsid w:val="00385D60"/>
    <w:rsid w:val="003A73A6"/>
    <w:rsid w:val="003B09DF"/>
    <w:rsid w:val="003C4C06"/>
    <w:rsid w:val="003D3D71"/>
    <w:rsid w:val="003E684D"/>
    <w:rsid w:val="003F68F3"/>
    <w:rsid w:val="003F7934"/>
    <w:rsid w:val="00400D64"/>
    <w:rsid w:val="00414558"/>
    <w:rsid w:val="00416860"/>
    <w:rsid w:val="0042738E"/>
    <w:rsid w:val="004461EA"/>
    <w:rsid w:val="00464566"/>
    <w:rsid w:val="00467C17"/>
    <w:rsid w:val="00476A17"/>
    <w:rsid w:val="00481BCF"/>
    <w:rsid w:val="004B4BB5"/>
    <w:rsid w:val="004D0742"/>
    <w:rsid w:val="004E141B"/>
    <w:rsid w:val="004F0324"/>
    <w:rsid w:val="005006CE"/>
    <w:rsid w:val="00507B3E"/>
    <w:rsid w:val="00520ED0"/>
    <w:rsid w:val="005239DB"/>
    <w:rsid w:val="00547BE0"/>
    <w:rsid w:val="005A65F4"/>
    <w:rsid w:val="005A7A16"/>
    <w:rsid w:val="005B09C9"/>
    <w:rsid w:val="005B124C"/>
    <w:rsid w:val="005B5BBA"/>
    <w:rsid w:val="005B6640"/>
    <w:rsid w:val="005D0077"/>
    <w:rsid w:val="005D72C4"/>
    <w:rsid w:val="00611E04"/>
    <w:rsid w:val="00626684"/>
    <w:rsid w:val="00637060"/>
    <w:rsid w:val="00637E37"/>
    <w:rsid w:val="00640275"/>
    <w:rsid w:val="00650657"/>
    <w:rsid w:val="00662E2C"/>
    <w:rsid w:val="0067217E"/>
    <w:rsid w:val="00693739"/>
    <w:rsid w:val="0069783F"/>
    <w:rsid w:val="006C1E68"/>
    <w:rsid w:val="006F0210"/>
    <w:rsid w:val="006F0597"/>
    <w:rsid w:val="006F5C71"/>
    <w:rsid w:val="00701ED6"/>
    <w:rsid w:val="00725378"/>
    <w:rsid w:val="007440A5"/>
    <w:rsid w:val="00760F6E"/>
    <w:rsid w:val="00773CA3"/>
    <w:rsid w:val="007950CB"/>
    <w:rsid w:val="0079561A"/>
    <w:rsid w:val="007A1266"/>
    <w:rsid w:val="007C0E51"/>
    <w:rsid w:val="007F4BFD"/>
    <w:rsid w:val="00800AB8"/>
    <w:rsid w:val="0080140C"/>
    <w:rsid w:val="00804DCB"/>
    <w:rsid w:val="008064EE"/>
    <w:rsid w:val="00815C55"/>
    <w:rsid w:val="008300C2"/>
    <w:rsid w:val="00851EDD"/>
    <w:rsid w:val="00875B27"/>
    <w:rsid w:val="0088371A"/>
    <w:rsid w:val="008A2140"/>
    <w:rsid w:val="008E1199"/>
    <w:rsid w:val="008E1DA6"/>
    <w:rsid w:val="008E56D4"/>
    <w:rsid w:val="008F4AC9"/>
    <w:rsid w:val="008F5693"/>
    <w:rsid w:val="009078E0"/>
    <w:rsid w:val="009178A6"/>
    <w:rsid w:val="0092154B"/>
    <w:rsid w:val="00937EBB"/>
    <w:rsid w:val="009448A3"/>
    <w:rsid w:val="0095297C"/>
    <w:rsid w:val="00976EE3"/>
    <w:rsid w:val="00977AC0"/>
    <w:rsid w:val="009A5181"/>
    <w:rsid w:val="009B42AE"/>
    <w:rsid w:val="009C0A37"/>
    <w:rsid w:val="009C0F2B"/>
    <w:rsid w:val="009E7F28"/>
    <w:rsid w:val="009F147E"/>
    <w:rsid w:val="00A003A5"/>
    <w:rsid w:val="00A01FFA"/>
    <w:rsid w:val="00A06FA3"/>
    <w:rsid w:val="00A10E3B"/>
    <w:rsid w:val="00A16A62"/>
    <w:rsid w:val="00A17326"/>
    <w:rsid w:val="00A57F8A"/>
    <w:rsid w:val="00A63D02"/>
    <w:rsid w:val="00A74F90"/>
    <w:rsid w:val="00A86E10"/>
    <w:rsid w:val="00A86FE3"/>
    <w:rsid w:val="00A92323"/>
    <w:rsid w:val="00AB3B92"/>
    <w:rsid w:val="00AF1CE1"/>
    <w:rsid w:val="00AF7A3B"/>
    <w:rsid w:val="00B20F4A"/>
    <w:rsid w:val="00B24921"/>
    <w:rsid w:val="00B400B0"/>
    <w:rsid w:val="00B56B3B"/>
    <w:rsid w:val="00B83C01"/>
    <w:rsid w:val="00B92EB6"/>
    <w:rsid w:val="00BB2B68"/>
    <w:rsid w:val="00BB7019"/>
    <w:rsid w:val="00BD74AF"/>
    <w:rsid w:val="00BE23FB"/>
    <w:rsid w:val="00BF5501"/>
    <w:rsid w:val="00C00E55"/>
    <w:rsid w:val="00C14EE3"/>
    <w:rsid w:val="00C37134"/>
    <w:rsid w:val="00C407AD"/>
    <w:rsid w:val="00C4150A"/>
    <w:rsid w:val="00C54850"/>
    <w:rsid w:val="00CA06AF"/>
    <w:rsid w:val="00CD04B4"/>
    <w:rsid w:val="00CD050A"/>
    <w:rsid w:val="00CD66F1"/>
    <w:rsid w:val="00CE041A"/>
    <w:rsid w:val="00CE113F"/>
    <w:rsid w:val="00D20B43"/>
    <w:rsid w:val="00D2529E"/>
    <w:rsid w:val="00D64101"/>
    <w:rsid w:val="00D70D85"/>
    <w:rsid w:val="00D75B42"/>
    <w:rsid w:val="00D82F9F"/>
    <w:rsid w:val="00DC6445"/>
    <w:rsid w:val="00DD4394"/>
    <w:rsid w:val="00DE3E6D"/>
    <w:rsid w:val="00E020B8"/>
    <w:rsid w:val="00E17391"/>
    <w:rsid w:val="00E3179E"/>
    <w:rsid w:val="00E350B4"/>
    <w:rsid w:val="00E37AF3"/>
    <w:rsid w:val="00E41CAC"/>
    <w:rsid w:val="00E50823"/>
    <w:rsid w:val="00E903DF"/>
    <w:rsid w:val="00EA6571"/>
    <w:rsid w:val="00EB3567"/>
    <w:rsid w:val="00EB572D"/>
    <w:rsid w:val="00EB5781"/>
    <w:rsid w:val="00EB6D0A"/>
    <w:rsid w:val="00EC7035"/>
    <w:rsid w:val="00ED15EA"/>
    <w:rsid w:val="00EE6E96"/>
    <w:rsid w:val="00EF05C3"/>
    <w:rsid w:val="00EF2BA6"/>
    <w:rsid w:val="00F04585"/>
    <w:rsid w:val="00F16CBB"/>
    <w:rsid w:val="00F462E1"/>
    <w:rsid w:val="00F63F69"/>
    <w:rsid w:val="00F827D0"/>
    <w:rsid w:val="00F905F2"/>
    <w:rsid w:val="00FA0726"/>
    <w:rsid w:val="00FE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CA0B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uiPriority="99" w:qFormat="1"/>
    <w:lsdException w:name="Body Text" w:uiPriority="99"/>
    <w:lsdException w:name="Subtitle" w:uiPriority="99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3509CD"/>
    <w:pPr>
      <w:jc w:val="both"/>
    </w:pPr>
    <w:rPr>
      <w:rFonts w:ascii="Arial" w:hAnsi="Arial"/>
      <w:sz w:val="22"/>
      <w:szCs w:val="22"/>
      <w:lang w:val="en-AU" w:eastAsia="en-US"/>
    </w:rPr>
  </w:style>
  <w:style w:type="paragraph" w:styleId="Naslov10">
    <w:name w:val="heading 1"/>
    <w:basedOn w:val="Navaden"/>
    <w:next w:val="Navaden"/>
    <w:link w:val="Naslov1Znak"/>
    <w:uiPriority w:val="9"/>
    <w:qFormat/>
    <w:rsid w:val="00E17391"/>
    <w:pPr>
      <w:keepNext/>
      <w:outlineLvl w:val="0"/>
    </w:pPr>
    <w:rPr>
      <w:rFonts w:ascii="Calibri" w:hAnsi="Calibri"/>
      <w:b/>
      <w:caps/>
      <w:sz w:val="36"/>
      <w:szCs w:val="30"/>
      <w:lang w:val="sl-SI"/>
    </w:rPr>
  </w:style>
  <w:style w:type="paragraph" w:styleId="Naslov20">
    <w:name w:val="heading 2"/>
    <w:basedOn w:val="Navaden"/>
    <w:next w:val="Navaden"/>
    <w:link w:val="Naslov2Znak"/>
    <w:uiPriority w:val="9"/>
    <w:qFormat/>
    <w:rsid w:val="00E17391"/>
    <w:pPr>
      <w:keepNext/>
      <w:outlineLvl w:val="1"/>
    </w:pPr>
    <w:rPr>
      <w:rFonts w:ascii="Calibri" w:hAnsi="Calibri" w:cs="Arial"/>
      <w:bCs/>
      <w:caps/>
      <w:sz w:val="28"/>
      <w:szCs w:val="26"/>
      <w:lang w:val="sl-SI" w:eastAsia="sl-SI"/>
    </w:rPr>
  </w:style>
  <w:style w:type="paragraph" w:styleId="Naslov3">
    <w:name w:val="heading 3"/>
    <w:basedOn w:val="Navaden"/>
    <w:next w:val="Navaden"/>
    <w:link w:val="Naslov3Znak"/>
    <w:uiPriority w:val="9"/>
    <w:qFormat/>
    <w:rsid w:val="003509CD"/>
    <w:pPr>
      <w:keepNext/>
      <w:numPr>
        <w:ilvl w:val="2"/>
        <w:numId w:val="11"/>
      </w:numPr>
      <w:outlineLvl w:val="2"/>
    </w:pPr>
    <w:rPr>
      <w:rFonts w:cs="Arial"/>
      <w:b/>
      <w:bCs/>
      <w:szCs w:val="26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69783F"/>
    <w:pPr>
      <w:keepNext/>
      <w:numPr>
        <w:ilvl w:val="3"/>
        <w:numId w:val="11"/>
      </w:numPr>
      <w:spacing w:before="240" w:after="60"/>
      <w:jc w:val="left"/>
      <w:outlineLvl w:val="3"/>
    </w:pPr>
    <w:rPr>
      <w:rFonts w:ascii="Calibri" w:hAnsi="Calibri"/>
      <w:b/>
      <w:bCs/>
      <w:sz w:val="28"/>
      <w:szCs w:val="28"/>
      <w:lang w:val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69783F"/>
    <w:pPr>
      <w:numPr>
        <w:ilvl w:val="4"/>
        <w:numId w:val="11"/>
      </w:numPr>
      <w:spacing w:before="240" w:after="60"/>
      <w:jc w:val="left"/>
      <w:outlineLvl w:val="4"/>
    </w:pPr>
    <w:rPr>
      <w:rFonts w:ascii="Calibri" w:hAnsi="Calibri"/>
      <w:b/>
      <w:bCs/>
      <w:i/>
      <w:iCs/>
      <w:sz w:val="26"/>
      <w:szCs w:val="26"/>
      <w:lang w:val="en-US"/>
    </w:rPr>
  </w:style>
  <w:style w:type="paragraph" w:styleId="Naslov6">
    <w:name w:val="heading 6"/>
    <w:basedOn w:val="Navaden"/>
    <w:next w:val="Navaden"/>
    <w:link w:val="Naslov6Znak"/>
    <w:qFormat/>
    <w:rsid w:val="00CD04B4"/>
    <w:pPr>
      <w:spacing w:before="240" w:after="60"/>
      <w:jc w:val="left"/>
      <w:outlineLvl w:val="5"/>
    </w:pPr>
    <w:rPr>
      <w:rFonts w:ascii="Calibri" w:hAnsi="Calibri"/>
      <w:bCs/>
      <w:sz w:val="36"/>
      <w:lang w:val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69783F"/>
    <w:pPr>
      <w:numPr>
        <w:ilvl w:val="6"/>
        <w:numId w:val="11"/>
      </w:numPr>
      <w:spacing w:before="240" w:after="60"/>
      <w:jc w:val="left"/>
      <w:outlineLvl w:val="6"/>
    </w:pPr>
    <w:rPr>
      <w:rFonts w:ascii="Calibri" w:hAnsi="Calibri"/>
      <w:sz w:val="24"/>
      <w:szCs w:val="24"/>
      <w:lang w:val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69783F"/>
    <w:pPr>
      <w:numPr>
        <w:ilvl w:val="7"/>
        <w:numId w:val="11"/>
      </w:numPr>
      <w:spacing w:before="240" w:after="60"/>
      <w:jc w:val="left"/>
      <w:outlineLvl w:val="7"/>
    </w:pPr>
    <w:rPr>
      <w:rFonts w:ascii="Calibri" w:hAnsi="Calibri"/>
      <w:i/>
      <w:iCs/>
      <w:sz w:val="24"/>
      <w:szCs w:val="24"/>
      <w:lang w:val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69783F"/>
    <w:pPr>
      <w:numPr>
        <w:ilvl w:val="8"/>
        <w:numId w:val="11"/>
      </w:numPr>
      <w:spacing w:before="240" w:after="60"/>
      <w:jc w:val="left"/>
      <w:outlineLvl w:val="8"/>
    </w:pPr>
    <w:rPr>
      <w:rFonts w:ascii="Cambria" w:hAnsi="Cambria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3509CD"/>
    <w:pPr>
      <w:tabs>
        <w:tab w:val="center" w:pos="4703"/>
        <w:tab w:val="right" w:pos="9406"/>
      </w:tabs>
    </w:pPr>
  </w:style>
  <w:style w:type="paragraph" w:styleId="Noga">
    <w:name w:val="footer"/>
    <w:basedOn w:val="Navaden"/>
    <w:link w:val="NogaZnak"/>
    <w:uiPriority w:val="99"/>
    <w:rsid w:val="003509CD"/>
    <w:pPr>
      <w:tabs>
        <w:tab w:val="center" w:pos="4703"/>
        <w:tab w:val="right" w:pos="9406"/>
      </w:tabs>
    </w:pPr>
  </w:style>
  <w:style w:type="character" w:styleId="Hiperpovezava">
    <w:name w:val="Hyperlink"/>
    <w:uiPriority w:val="99"/>
    <w:rsid w:val="006F0597"/>
    <w:rPr>
      <w:rFonts w:asciiTheme="minorHAnsi" w:hAnsiTheme="minorHAnsi"/>
      <w:i/>
      <w:color w:val="auto"/>
      <w:sz w:val="24"/>
      <w:u w:val="single"/>
    </w:rPr>
  </w:style>
  <w:style w:type="character" w:styleId="Sprotnaopomba-sklic">
    <w:name w:val="footnote reference"/>
    <w:semiHidden/>
    <w:rsid w:val="003509CD"/>
    <w:rPr>
      <w:vertAlign w:val="superscript"/>
    </w:rPr>
  </w:style>
  <w:style w:type="paragraph" w:customStyle="1" w:styleId="Opomba">
    <w:name w:val="Opomba"/>
    <w:basedOn w:val="Navaden"/>
    <w:rsid w:val="003509CD"/>
    <w:pPr>
      <w:tabs>
        <w:tab w:val="left" w:pos="284"/>
      </w:tabs>
      <w:spacing w:before="120" w:after="120"/>
      <w:ind w:left="284" w:hanging="284"/>
    </w:pPr>
    <w:rPr>
      <w:i/>
      <w:sz w:val="20"/>
      <w:szCs w:val="20"/>
      <w:lang w:val="sl-SI"/>
    </w:rPr>
  </w:style>
  <w:style w:type="paragraph" w:customStyle="1" w:styleId="Slika">
    <w:name w:val="Slika"/>
    <w:basedOn w:val="Navaden"/>
    <w:rsid w:val="003509CD"/>
    <w:pPr>
      <w:tabs>
        <w:tab w:val="left" w:pos="992"/>
      </w:tabs>
      <w:spacing w:before="240" w:after="240"/>
      <w:ind w:left="1559" w:right="567" w:hanging="992"/>
    </w:pPr>
    <w:rPr>
      <w:i/>
      <w:lang w:val="sl-SI"/>
    </w:rPr>
  </w:style>
  <w:style w:type="paragraph" w:customStyle="1" w:styleId="Bullet">
    <w:name w:val="Bullet"/>
    <w:basedOn w:val="Navaden"/>
    <w:rsid w:val="003509CD"/>
    <w:pPr>
      <w:numPr>
        <w:numId w:val="6"/>
      </w:numPr>
      <w:jc w:val="left"/>
    </w:pPr>
    <w:rPr>
      <w:lang w:val="sl-SI"/>
    </w:rPr>
  </w:style>
  <w:style w:type="paragraph" w:customStyle="1" w:styleId="StyleHeading1Before0cmHanging125cm">
    <w:name w:val="Style Heading 1 + Before:  0 cm Hanging:  125 cm"/>
    <w:basedOn w:val="Naslov10"/>
    <w:rsid w:val="003509CD"/>
    <w:pPr>
      <w:ind w:left="709" w:hanging="709"/>
    </w:pPr>
  </w:style>
  <w:style w:type="paragraph" w:styleId="Navadensplet">
    <w:name w:val="Normal (Web)"/>
    <w:basedOn w:val="Navaden"/>
    <w:link w:val="NavadenspletZnak"/>
    <w:rsid w:val="003509CD"/>
    <w:rPr>
      <w:rFonts w:eastAsia="Arial Unicode MS"/>
      <w:lang w:val="sl-SI" w:eastAsia="sl-SI"/>
    </w:rPr>
  </w:style>
  <w:style w:type="character" w:customStyle="1" w:styleId="NavadenspletZnak">
    <w:name w:val="Navaden (splet) Znak"/>
    <w:link w:val="Navadensplet"/>
    <w:rsid w:val="003509CD"/>
    <w:rPr>
      <w:rFonts w:ascii="Arial" w:eastAsia="Arial Unicode MS" w:hAnsi="Arial"/>
      <w:sz w:val="22"/>
      <w:szCs w:val="22"/>
      <w:lang w:val="sl-SI" w:eastAsia="sl-SI" w:bidi="ar-SA"/>
    </w:rPr>
  </w:style>
  <w:style w:type="table" w:customStyle="1" w:styleId="Tabela-mrea">
    <w:name w:val="Tabela - mreža"/>
    <w:basedOn w:val="Navadnatabela"/>
    <w:rsid w:val="00B83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vetelseznampoudarek3">
    <w:name w:val="Light List Accent 3"/>
    <w:basedOn w:val="Navadnatabela"/>
    <w:uiPriority w:val="61"/>
    <w:rsid w:val="006C1E68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Naslov4Znak">
    <w:name w:val="Naslov 4 Znak"/>
    <w:basedOn w:val="Privzetapisavaodstavka"/>
    <w:link w:val="Naslov4"/>
    <w:uiPriority w:val="9"/>
    <w:semiHidden/>
    <w:rsid w:val="0069783F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69783F"/>
    <w:rPr>
      <w:rFonts w:ascii="Calibri" w:hAnsi="Calibri"/>
      <w:b/>
      <w:bCs/>
      <w:i/>
      <w:iCs/>
      <w:sz w:val="26"/>
      <w:szCs w:val="26"/>
      <w:lang w:val="en-US" w:eastAsia="en-US"/>
    </w:rPr>
  </w:style>
  <w:style w:type="character" w:customStyle="1" w:styleId="Naslov6Znak">
    <w:name w:val="Naslov 6 Znak"/>
    <w:basedOn w:val="Privzetapisavaodstavka"/>
    <w:link w:val="Naslov6"/>
    <w:rsid w:val="00CD04B4"/>
    <w:rPr>
      <w:rFonts w:ascii="Calibri" w:hAnsi="Calibri"/>
      <w:bCs/>
      <w:sz w:val="36"/>
      <w:szCs w:val="22"/>
      <w:lang w:val="en-US" w:eastAsia="en-US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69783F"/>
    <w:rPr>
      <w:rFonts w:ascii="Calibri" w:hAnsi="Calibri"/>
      <w:sz w:val="24"/>
      <w:szCs w:val="24"/>
      <w:lang w:val="en-US" w:eastAsia="en-US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69783F"/>
    <w:rPr>
      <w:rFonts w:ascii="Calibri" w:hAnsi="Calibri"/>
      <w:i/>
      <w:iCs/>
      <w:sz w:val="24"/>
      <w:szCs w:val="24"/>
      <w:lang w:val="en-US" w:eastAsia="en-US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69783F"/>
    <w:rPr>
      <w:rFonts w:ascii="Cambria" w:hAnsi="Cambria"/>
      <w:sz w:val="22"/>
      <w:szCs w:val="22"/>
      <w:lang w:val="en-US" w:eastAsia="en-US"/>
    </w:rPr>
  </w:style>
  <w:style w:type="character" w:customStyle="1" w:styleId="Naslov1Znak">
    <w:name w:val="Naslov 1 Znak"/>
    <w:link w:val="Naslov10"/>
    <w:uiPriority w:val="9"/>
    <w:rsid w:val="00EC7035"/>
    <w:rPr>
      <w:rFonts w:ascii="Calibri" w:hAnsi="Calibri"/>
      <w:b/>
      <w:caps/>
      <w:sz w:val="36"/>
      <w:szCs w:val="30"/>
      <w:lang w:eastAsia="en-US"/>
    </w:rPr>
  </w:style>
  <w:style w:type="character" w:customStyle="1" w:styleId="Naslov2Znak">
    <w:name w:val="Naslov 2 Znak"/>
    <w:link w:val="Naslov20"/>
    <w:uiPriority w:val="9"/>
    <w:rsid w:val="00EC7035"/>
    <w:rPr>
      <w:rFonts w:ascii="Calibri" w:hAnsi="Calibri" w:cs="Arial"/>
      <w:bCs/>
      <w:caps/>
      <w:sz w:val="28"/>
      <w:szCs w:val="26"/>
    </w:rPr>
  </w:style>
  <w:style w:type="character" w:customStyle="1" w:styleId="Naslov3Znak">
    <w:name w:val="Naslov 3 Znak"/>
    <w:link w:val="Naslov3"/>
    <w:uiPriority w:val="9"/>
    <w:rsid w:val="0069783F"/>
    <w:rPr>
      <w:rFonts w:ascii="Arial" w:hAnsi="Arial" w:cs="Arial"/>
      <w:b/>
      <w:bCs/>
      <w:sz w:val="22"/>
      <w:szCs w:val="26"/>
      <w:lang w:val="en-AU" w:eastAsia="en-US"/>
    </w:rPr>
  </w:style>
  <w:style w:type="paragraph" w:styleId="Telobesedila">
    <w:name w:val="Body Text"/>
    <w:basedOn w:val="Navaden"/>
    <w:link w:val="TelobesedilaZnak"/>
    <w:uiPriority w:val="99"/>
    <w:rsid w:val="00002D15"/>
    <w:pPr>
      <w:spacing w:line="360" w:lineRule="auto"/>
      <w:jc w:val="left"/>
    </w:pPr>
    <w:rPr>
      <w:rFonts w:cs="Arial"/>
      <w:lang w:val="sl-SI"/>
    </w:rPr>
  </w:style>
  <w:style w:type="character" w:customStyle="1" w:styleId="TelobesedilaZnak">
    <w:name w:val="Telo besedila Znak"/>
    <w:basedOn w:val="Privzetapisavaodstavka"/>
    <w:link w:val="Telobesedila"/>
    <w:uiPriority w:val="99"/>
    <w:rsid w:val="00002D15"/>
    <w:rPr>
      <w:rFonts w:ascii="Arial" w:hAnsi="Arial" w:cs="Arial"/>
      <w:sz w:val="22"/>
      <w:szCs w:val="22"/>
      <w:lang w:eastAsia="en-US"/>
    </w:rPr>
  </w:style>
  <w:style w:type="paragraph" w:styleId="Sprotnaopomba-besedilo">
    <w:name w:val="footnote text"/>
    <w:basedOn w:val="Navaden"/>
    <w:link w:val="Sprotnaopomba-besediloZnak"/>
    <w:autoRedefine/>
    <w:uiPriority w:val="99"/>
    <w:rsid w:val="00F827D0"/>
    <w:pPr>
      <w:tabs>
        <w:tab w:val="left" w:pos="284"/>
      </w:tabs>
    </w:pPr>
    <w:rPr>
      <w:rFonts w:asciiTheme="minorHAnsi" w:hAnsiTheme="minorHAnsi" w:cs="Arial"/>
      <w:lang w:val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F827D0"/>
    <w:rPr>
      <w:rFonts w:asciiTheme="minorHAnsi" w:hAnsiTheme="minorHAnsi" w:cs="Arial"/>
      <w:sz w:val="22"/>
      <w:szCs w:val="22"/>
      <w:lang w:eastAsia="en-US"/>
    </w:rPr>
  </w:style>
  <w:style w:type="paragraph" w:styleId="Naslov">
    <w:name w:val="Title"/>
    <w:basedOn w:val="Navaden"/>
    <w:link w:val="NaslovZnak"/>
    <w:uiPriority w:val="99"/>
    <w:qFormat/>
    <w:rsid w:val="00002D15"/>
    <w:pPr>
      <w:jc w:val="center"/>
    </w:pPr>
    <w:rPr>
      <w:rFonts w:cs="Arial"/>
      <w:b/>
      <w:sz w:val="40"/>
      <w:lang w:val="sl-SI"/>
    </w:rPr>
  </w:style>
  <w:style w:type="character" w:customStyle="1" w:styleId="NaslovZnak">
    <w:name w:val="Naslov Znak"/>
    <w:basedOn w:val="Privzetapisavaodstavka"/>
    <w:link w:val="Naslov"/>
    <w:uiPriority w:val="99"/>
    <w:rsid w:val="00002D15"/>
    <w:rPr>
      <w:rFonts w:ascii="Arial" w:hAnsi="Arial" w:cs="Arial"/>
      <w:b/>
      <w:sz w:val="40"/>
      <w:szCs w:val="22"/>
      <w:lang w:eastAsia="en-US"/>
    </w:rPr>
  </w:style>
  <w:style w:type="paragraph" w:styleId="Podnaslov">
    <w:name w:val="Subtitle"/>
    <w:basedOn w:val="Navaden"/>
    <w:link w:val="PodnaslovZnak"/>
    <w:uiPriority w:val="99"/>
    <w:qFormat/>
    <w:rsid w:val="00002D15"/>
    <w:pPr>
      <w:jc w:val="center"/>
    </w:pPr>
    <w:rPr>
      <w:rFonts w:cs="Arial"/>
      <w:sz w:val="32"/>
      <w:lang w:val="sl-SI"/>
    </w:rPr>
  </w:style>
  <w:style w:type="character" w:customStyle="1" w:styleId="PodnaslovZnak">
    <w:name w:val="Podnaslov Znak"/>
    <w:basedOn w:val="Privzetapisavaodstavka"/>
    <w:link w:val="Podnaslov"/>
    <w:uiPriority w:val="99"/>
    <w:rsid w:val="00002D15"/>
    <w:rPr>
      <w:rFonts w:ascii="Arial" w:hAnsi="Arial" w:cs="Arial"/>
      <w:sz w:val="32"/>
      <w:szCs w:val="22"/>
      <w:lang w:eastAsia="en-US"/>
    </w:rPr>
  </w:style>
  <w:style w:type="character" w:customStyle="1" w:styleId="GlavaZnak">
    <w:name w:val="Glava Znak"/>
    <w:link w:val="Glava"/>
    <w:uiPriority w:val="99"/>
    <w:locked/>
    <w:rsid w:val="00002D15"/>
    <w:rPr>
      <w:rFonts w:ascii="Arial" w:hAnsi="Arial"/>
      <w:sz w:val="22"/>
      <w:szCs w:val="22"/>
      <w:lang w:val="en-AU" w:eastAsia="en-US"/>
    </w:rPr>
  </w:style>
  <w:style w:type="paragraph" w:customStyle="1" w:styleId="text">
    <w:name w:val="text"/>
    <w:basedOn w:val="Navaden"/>
    <w:rsid w:val="00002D15"/>
    <w:pPr>
      <w:spacing w:line="360" w:lineRule="auto"/>
      <w:ind w:firstLine="340"/>
    </w:pPr>
    <w:rPr>
      <w:rFonts w:ascii="Times New Roman" w:eastAsia="Batang" w:hAnsi="Times New Roman"/>
      <w:sz w:val="24"/>
      <w:szCs w:val="24"/>
      <w:lang w:val="en-US" w:eastAsia="ko-KR"/>
    </w:rPr>
  </w:style>
  <w:style w:type="paragraph" w:customStyle="1" w:styleId="naspovz">
    <w:name w:val="nas_povz"/>
    <w:basedOn w:val="Navaden"/>
    <w:next w:val="Navaden"/>
    <w:rsid w:val="00002D15"/>
    <w:pPr>
      <w:spacing w:before="360" w:after="240"/>
      <w:jc w:val="left"/>
    </w:pPr>
    <w:rPr>
      <w:rFonts w:eastAsia="Batang"/>
      <w:b/>
      <w:sz w:val="24"/>
      <w:szCs w:val="24"/>
      <w:lang w:val="en-US" w:eastAsia="ko-KR"/>
    </w:rPr>
  </w:style>
  <w:style w:type="character" w:customStyle="1" w:styleId="NogaZnak">
    <w:name w:val="Noga Znak"/>
    <w:basedOn w:val="Privzetapisavaodstavka"/>
    <w:link w:val="Noga"/>
    <w:uiPriority w:val="99"/>
    <w:rsid w:val="00EC7035"/>
    <w:rPr>
      <w:rFonts w:ascii="Arial" w:hAnsi="Arial"/>
      <w:sz w:val="22"/>
      <w:szCs w:val="22"/>
      <w:lang w:val="en-AU" w:eastAsia="en-US"/>
    </w:rPr>
  </w:style>
  <w:style w:type="character" w:styleId="Naslovknjige">
    <w:name w:val="Book Title"/>
    <w:aliases w:val="Tabela"/>
    <w:uiPriority w:val="33"/>
    <w:qFormat/>
    <w:rsid w:val="001F59BE"/>
    <w:rPr>
      <w:rFonts w:asciiTheme="minorHAnsi" w:hAnsiTheme="minorHAnsi"/>
      <w:bCs/>
      <w:sz w:val="24"/>
      <w:szCs w:val="24"/>
    </w:rPr>
  </w:style>
  <w:style w:type="paragraph" w:styleId="Kazalovsebine1">
    <w:name w:val="toc 1"/>
    <w:basedOn w:val="Navaden"/>
    <w:next w:val="Navaden"/>
    <w:autoRedefine/>
    <w:uiPriority w:val="39"/>
    <w:rsid w:val="008F4AC9"/>
    <w:pPr>
      <w:spacing w:after="100"/>
    </w:pPr>
    <w:rPr>
      <w:rFonts w:asciiTheme="minorHAnsi" w:hAnsiTheme="minorHAnsi"/>
    </w:rPr>
  </w:style>
  <w:style w:type="paragraph" w:styleId="Kazalovsebine2">
    <w:name w:val="toc 2"/>
    <w:basedOn w:val="Navaden"/>
    <w:next w:val="Navaden"/>
    <w:autoRedefine/>
    <w:uiPriority w:val="39"/>
    <w:rsid w:val="008F4AC9"/>
    <w:pPr>
      <w:spacing w:after="100"/>
      <w:ind w:left="220"/>
    </w:pPr>
    <w:rPr>
      <w:rFonts w:asciiTheme="minorHAnsi" w:hAnsiTheme="minorHAnsi"/>
    </w:rPr>
  </w:style>
  <w:style w:type="paragraph" w:styleId="Napis">
    <w:name w:val="caption"/>
    <w:basedOn w:val="Navaden"/>
    <w:next w:val="Navaden"/>
    <w:unhideWhenUsed/>
    <w:qFormat/>
    <w:rsid w:val="00FA0726"/>
    <w:pPr>
      <w:spacing w:after="200"/>
    </w:pPr>
    <w:rPr>
      <w:i/>
      <w:iCs/>
      <w:color w:val="44546A" w:themeColor="text2"/>
      <w:sz w:val="18"/>
      <w:szCs w:val="18"/>
    </w:rPr>
  </w:style>
  <w:style w:type="paragraph" w:styleId="Kazaloslik">
    <w:name w:val="table of figures"/>
    <w:basedOn w:val="Navaden"/>
    <w:next w:val="Navaden"/>
    <w:uiPriority w:val="99"/>
    <w:rsid w:val="005239DB"/>
  </w:style>
  <w:style w:type="paragraph" w:styleId="NaslovTOC">
    <w:name w:val="TOC Heading"/>
    <w:basedOn w:val="Naslov10"/>
    <w:next w:val="Navaden"/>
    <w:uiPriority w:val="39"/>
    <w:unhideWhenUsed/>
    <w:qFormat/>
    <w:rsid w:val="003353D2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2E74B5" w:themeColor="accent1" w:themeShade="BF"/>
      <w:sz w:val="32"/>
      <w:szCs w:val="32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8F4AC9"/>
    <w:pPr>
      <w:spacing w:after="100" w:line="259" w:lineRule="auto"/>
      <w:ind w:left="440"/>
      <w:jc w:val="left"/>
    </w:pPr>
    <w:rPr>
      <w:rFonts w:asciiTheme="minorHAnsi" w:eastAsiaTheme="minorEastAsia" w:hAnsiTheme="minorHAnsi"/>
      <w:lang w:val="sl-SI" w:eastAsia="sl-SI"/>
    </w:rPr>
  </w:style>
  <w:style w:type="paragraph" w:styleId="Odstavekseznama">
    <w:name w:val="List Paragraph"/>
    <w:basedOn w:val="Navaden"/>
    <w:link w:val="OdstavekseznamaZnak"/>
    <w:uiPriority w:val="99"/>
    <w:qFormat/>
    <w:rsid w:val="002B4A96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lang w:val="sl-SI"/>
    </w:rPr>
  </w:style>
  <w:style w:type="character" w:customStyle="1" w:styleId="OdstavekseznamaZnak">
    <w:name w:val="Odstavek seznama Znak"/>
    <w:basedOn w:val="Privzetapisavaodstavka"/>
    <w:link w:val="Odstavekseznama"/>
    <w:uiPriority w:val="99"/>
    <w:rsid w:val="002B4A96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SprotneOpombe">
    <w:name w:val="SprotneOpombe"/>
    <w:basedOn w:val="Navaden"/>
    <w:link w:val="SprotneOpombeChar"/>
    <w:qFormat/>
    <w:rsid w:val="00AB3B92"/>
    <w:pPr>
      <w:spacing w:before="120" w:after="120"/>
    </w:pPr>
    <w:rPr>
      <w:rFonts w:asciiTheme="minorHAnsi" w:hAnsiTheme="minorHAnsi" w:cstheme="minorHAnsi"/>
      <w:lang w:val="sl-SI"/>
    </w:rPr>
  </w:style>
  <w:style w:type="paragraph" w:customStyle="1" w:styleId="Povzetek">
    <w:name w:val="Povzetek"/>
    <w:basedOn w:val="Sprotnaopomba-besedilo"/>
    <w:link w:val="PovzetekChar"/>
    <w:qFormat/>
    <w:rsid w:val="00D70D85"/>
    <w:pPr>
      <w:spacing w:line="360" w:lineRule="auto"/>
    </w:pPr>
    <w:rPr>
      <w:i/>
      <w:sz w:val="24"/>
    </w:rPr>
  </w:style>
  <w:style w:type="character" w:customStyle="1" w:styleId="SprotneOpombeChar">
    <w:name w:val="SprotneOpombe Char"/>
    <w:basedOn w:val="Privzetapisavaodstavka"/>
    <w:link w:val="SprotneOpombe"/>
    <w:rsid w:val="00AB3B92"/>
    <w:rPr>
      <w:rFonts w:asciiTheme="minorHAnsi" w:hAnsiTheme="minorHAnsi" w:cstheme="minorHAnsi"/>
      <w:sz w:val="22"/>
      <w:szCs w:val="22"/>
      <w:lang w:eastAsia="en-US"/>
    </w:rPr>
  </w:style>
  <w:style w:type="paragraph" w:customStyle="1" w:styleId="OsnovnoBesedilo">
    <w:name w:val="OsnovnoBesedilo"/>
    <w:basedOn w:val="Navaden"/>
    <w:link w:val="OsnovnoBesediloChar"/>
    <w:qFormat/>
    <w:rsid w:val="00EE6E96"/>
    <w:pPr>
      <w:spacing w:after="240" w:line="360" w:lineRule="auto"/>
    </w:pPr>
    <w:rPr>
      <w:rFonts w:asciiTheme="minorHAnsi" w:hAnsiTheme="minorHAnsi" w:cstheme="minorHAnsi"/>
      <w:sz w:val="24"/>
      <w:szCs w:val="24"/>
      <w:lang w:val="sl-SI"/>
    </w:rPr>
  </w:style>
  <w:style w:type="character" w:customStyle="1" w:styleId="PovzetekChar">
    <w:name w:val="Povzetek Char"/>
    <w:basedOn w:val="Sprotnaopomba-besediloZnak"/>
    <w:link w:val="Povzetek"/>
    <w:rsid w:val="00D70D85"/>
    <w:rPr>
      <w:rFonts w:asciiTheme="minorHAnsi" w:hAnsiTheme="minorHAnsi" w:cs="Arial"/>
      <w:i/>
      <w:sz w:val="24"/>
      <w:szCs w:val="22"/>
      <w:lang w:eastAsia="en-US"/>
    </w:rPr>
  </w:style>
  <w:style w:type="paragraph" w:customStyle="1" w:styleId="Naslov1">
    <w:name w:val="Naslov1"/>
    <w:basedOn w:val="Naslov10"/>
    <w:link w:val="Naslov1Char"/>
    <w:qFormat/>
    <w:rsid w:val="00EE6E96"/>
    <w:pPr>
      <w:numPr>
        <w:numId w:val="33"/>
      </w:numPr>
      <w:spacing w:after="240" w:line="360" w:lineRule="auto"/>
      <w:ind w:left="357" w:hanging="357"/>
    </w:pPr>
    <w:rPr>
      <w:rFonts w:asciiTheme="minorHAnsi" w:hAnsiTheme="minorHAnsi" w:cstheme="minorHAnsi"/>
    </w:rPr>
  </w:style>
  <w:style w:type="character" w:customStyle="1" w:styleId="OsnovnoBesediloChar">
    <w:name w:val="OsnovnoBesedilo Char"/>
    <w:basedOn w:val="Privzetapisavaodstavka"/>
    <w:link w:val="OsnovnoBesedilo"/>
    <w:rsid w:val="00EE6E96"/>
    <w:rPr>
      <w:rFonts w:asciiTheme="minorHAnsi" w:hAnsiTheme="minorHAnsi" w:cstheme="minorHAnsi"/>
      <w:sz w:val="24"/>
      <w:szCs w:val="24"/>
      <w:lang w:eastAsia="en-US"/>
    </w:rPr>
  </w:style>
  <w:style w:type="paragraph" w:customStyle="1" w:styleId="Naslov2">
    <w:name w:val="Naslov2"/>
    <w:basedOn w:val="Naslov20"/>
    <w:link w:val="Naslov2Char"/>
    <w:qFormat/>
    <w:rsid w:val="00EE6E96"/>
    <w:pPr>
      <w:numPr>
        <w:ilvl w:val="1"/>
        <w:numId w:val="33"/>
      </w:numPr>
      <w:spacing w:before="120" w:after="120" w:line="360" w:lineRule="auto"/>
    </w:pPr>
    <w:rPr>
      <w:rFonts w:asciiTheme="minorHAnsi" w:hAnsiTheme="minorHAnsi" w:cstheme="minorHAnsi"/>
      <w:caps w:val="0"/>
    </w:rPr>
  </w:style>
  <w:style w:type="character" w:customStyle="1" w:styleId="Naslov1Char">
    <w:name w:val="Naslov1 Char"/>
    <w:basedOn w:val="Naslov1Znak"/>
    <w:link w:val="Naslov1"/>
    <w:rsid w:val="00EE6E96"/>
    <w:rPr>
      <w:rFonts w:asciiTheme="minorHAnsi" w:hAnsiTheme="minorHAnsi" w:cstheme="minorHAnsi"/>
      <w:b/>
      <w:caps/>
      <w:sz w:val="36"/>
      <w:szCs w:val="30"/>
      <w:lang w:eastAsia="en-US"/>
    </w:rPr>
  </w:style>
  <w:style w:type="paragraph" w:customStyle="1" w:styleId="NaslovViriInLiteraturaPriloge">
    <w:name w:val="Naslov_ViriInLiteratura_Priloge"/>
    <w:basedOn w:val="Naslov3"/>
    <w:link w:val="NaslovViriInLiteraturaPrilogeChar"/>
    <w:qFormat/>
    <w:rsid w:val="00EF2BA6"/>
    <w:pPr>
      <w:numPr>
        <w:ilvl w:val="0"/>
        <w:numId w:val="0"/>
      </w:numPr>
      <w:spacing w:after="240"/>
      <w:ind w:firstLine="340"/>
    </w:pPr>
    <w:rPr>
      <w:rFonts w:asciiTheme="minorHAnsi" w:hAnsiTheme="minorHAnsi"/>
      <w:b w:val="0"/>
      <w:caps/>
      <w:sz w:val="36"/>
    </w:rPr>
  </w:style>
  <w:style w:type="character" w:customStyle="1" w:styleId="Naslov2Char">
    <w:name w:val="Naslov2 Char"/>
    <w:basedOn w:val="Naslov2Znak"/>
    <w:link w:val="Naslov2"/>
    <w:rsid w:val="00EE6E96"/>
    <w:rPr>
      <w:rFonts w:asciiTheme="minorHAnsi" w:hAnsiTheme="minorHAnsi" w:cstheme="minorHAnsi"/>
      <w:bCs/>
      <w:caps w:val="0"/>
      <w:sz w:val="28"/>
      <w:szCs w:val="26"/>
    </w:rPr>
  </w:style>
  <w:style w:type="paragraph" w:customStyle="1" w:styleId="NaslovKazaloSlikInTableKratic">
    <w:name w:val="Naslov_KazaloSlikInTable_Kratic"/>
    <w:basedOn w:val="Naslov4"/>
    <w:link w:val="NaslovKazaloSlikInTableKraticChar"/>
    <w:qFormat/>
    <w:rsid w:val="00EF2BA6"/>
    <w:pPr>
      <w:numPr>
        <w:ilvl w:val="0"/>
        <w:numId w:val="0"/>
      </w:numPr>
      <w:spacing w:after="240"/>
    </w:pPr>
    <w:rPr>
      <w:b w:val="0"/>
    </w:rPr>
  </w:style>
  <w:style w:type="character" w:customStyle="1" w:styleId="NaslovViriInLiteraturaPrilogeChar">
    <w:name w:val="Naslov_ViriInLiteratura_Priloge Char"/>
    <w:basedOn w:val="Naslov1Char"/>
    <w:link w:val="NaslovViriInLiteraturaPriloge"/>
    <w:rsid w:val="00EF2BA6"/>
    <w:rPr>
      <w:rFonts w:asciiTheme="minorHAnsi" w:hAnsiTheme="minorHAnsi" w:cs="Arial"/>
      <w:b w:val="0"/>
      <w:bCs/>
      <w:caps/>
      <w:sz w:val="36"/>
      <w:szCs w:val="26"/>
      <w:lang w:val="en-AU" w:eastAsia="en-US"/>
    </w:rPr>
  </w:style>
  <w:style w:type="paragraph" w:customStyle="1" w:styleId="NasloviSlikTabel">
    <w:name w:val="NasloviSlikTabel"/>
    <w:basedOn w:val="OsnovnoBesedilo"/>
    <w:link w:val="NasloviSlikTabelChar"/>
    <w:qFormat/>
    <w:rsid w:val="006F0597"/>
    <w:pPr>
      <w:jc w:val="center"/>
    </w:pPr>
  </w:style>
  <w:style w:type="character" w:customStyle="1" w:styleId="NaslovKazaloSlikInTableKraticChar">
    <w:name w:val="Naslov_KazaloSlikInTable_Kratic Char"/>
    <w:basedOn w:val="Naslov2Char"/>
    <w:link w:val="NaslovKazaloSlikInTableKratic"/>
    <w:rsid w:val="00EF2BA6"/>
    <w:rPr>
      <w:rFonts w:ascii="Calibri" w:hAnsi="Calibri" w:cstheme="minorHAnsi"/>
      <w:bCs/>
      <w:caps w:val="0"/>
      <w:sz w:val="28"/>
      <w:szCs w:val="28"/>
      <w:lang w:val="en-US" w:eastAsia="en-US"/>
    </w:rPr>
  </w:style>
  <w:style w:type="paragraph" w:styleId="Kazalovsebine8">
    <w:name w:val="toc 8"/>
    <w:basedOn w:val="Navaden"/>
    <w:next w:val="Navaden"/>
    <w:autoRedefine/>
    <w:rsid w:val="00EF05C3"/>
    <w:pPr>
      <w:spacing w:after="100"/>
      <w:ind w:left="1540"/>
    </w:pPr>
  </w:style>
  <w:style w:type="paragraph" w:styleId="Kazalovsebine4">
    <w:name w:val="toc 4"/>
    <w:basedOn w:val="Navaden"/>
    <w:next w:val="Navaden"/>
    <w:autoRedefine/>
    <w:uiPriority w:val="39"/>
    <w:rsid w:val="00AF7A3B"/>
    <w:pPr>
      <w:spacing w:after="100"/>
      <w:ind w:left="660"/>
    </w:pPr>
  </w:style>
  <w:style w:type="character" w:customStyle="1" w:styleId="NasloviSlikTabelChar">
    <w:name w:val="NasloviSlikTabel Char"/>
    <w:basedOn w:val="OsnovnoBesediloChar"/>
    <w:link w:val="NasloviSlikTabel"/>
    <w:rsid w:val="006F0597"/>
    <w:rPr>
      <w:rFonts w:asciiTheme="minorHAnsi" w:hAnsiTheme="minorHAnsi" w:cs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120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AF61B00-17F6-44AC-834A-BC5CA9B58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698</Words>
  <Characters>39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8</CharactersWithSpaces>
  <SharedDoc>false</SharedDoc>
  <HLinks>
    <vt:vector size="234" baseType="variant">
      <vt:variant>
        <vt:i4>7209020</vt:i4>
      </vt:variant>
      <vt:variant>
        <vt:i4>117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7209020</vt:i4>
      </vt:variant>
      <vt:variant>
        <vt:i4>114</vt:i4>
      </vt:variant>
      <vt:variant>
        <vt:i4>0</vt:i4>
      </vt:variant>
      <vt:variant>
        <vt:i4>5</vt:i4>
      </vt:variant>
      <vt:variant>
        <vt:lpwstr>http://www.oecd.org/dataoecd/23/41/2508596.pdf</vt:lpwstr>
      </vt:variant>
      <vt:variant>
        <vt:lpwstr/>
      </vt:variant>
      <vt:variant>
        <vt:i4>524390</vt:i4>
      </vt:variant>
      <vt:variant>
        <vt:i4>111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8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5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524390</vt:i4>
      </vt:variant>
      <vt:variant>
        <vt:i4>102</vt:i4>
      </vt:variant>
      <vt:variant>
        <vt:i4>0</vt:i4>
      </vt:variant>
      <vt:variant>
        <vt:i4>5</vt:i4>
      </vt:variant>
      <vt:variant>
        <vt:lpwstr>http://www.issafrica.org/dynamic/administration/file_manager/file_links/GANGSFULL.PDF?link_id=3&amp;slink_id=4122&amp;link_type=12&amp;slink_type=13&amp;tmpl_id=3</vt:lpwstr>
      </vt:variant>
      <vt:variant>
        <vt:lpwstr/>
      </vt:variant>
      <vt:variant>
        <vt:i4>7864423</vt:i4>
      </vt:variant>
      <vt:variant>
        <vt:i4>99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6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3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7864423</vt:i4>
      </vt:variant>
      <vt:variant>
        <vt:i4>90</vt:i4>
      </vt:variant>
      <vt:variant>
        <vt:i4>0</vt:i4>
      </vt:variant>
      <vt:variant>
        <vt:i4>5</vt:i4>
      </vt:variant>
      <vt:variant>
        <vt:lpwstr>http://www.emeraldinsight.com/Insight/viewPDF.jsp?contentType=Article&amp;Filename=html/Output/Published/EmeraldFullTextArticle/Pdf/1610190203.pdf</vt:lpwstr>
      </vt:variant>
      <vt:variant>
        <vt:lpwstr/>
      </vt:variant>
      <vt:variant>
        <vt:i4>4718669</vt:i4>
      </vt:variant>
      <vt:variant>
        <vt:i4>87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4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718669</vt:i4>
      </vt:variant>
      <vt:variant>
        <vt:i4>81</vt:i4>
      </vt:variant>
      <vt:variant>
        <vt:i4>0</vt:i4>
      </vt:variant>
      <vt:variant>
        <vt:i4>5</vt:i4>
      </vt:variant>
      <vt:variant>
        <vt:lpwstr>http://www.siol.net/gospodarstvo/2011/09/guvernerja_marka_kranjca_preiskuje_policija.aspx</vt:lpwstr>
      </vt:variant>
      <vt:variant>
        <vt:lpwstr/>
      </vt:variant>
      <vt:variant>
        <vt:i4>4128825</vt:i4>
      </vt:variant>
      <vt:variant>
        <vt:i4>78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5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4128825</vt:i4>
      </vt:variant>
      <vt:variant>
        <vt:i4>72</vt:i4>
      </vt:variant>
      <vt:variant>
        <vt:i4>0</vt:i4>
      </vt:variant>
      <vt:variant>
        <vt:i4>5</vt:i4>
      </vt:variant>
      <vt:variant>
        <vt:lpwstr>http://www.delo.si/novice/kronika/po-umoru-postne-usluzbenke-kriminalistka-zrtev-podlih-igric-trdi-nepodpisani.html</vt:lpwstr>
      </vt:variant>
      <vt:variant>
        <vt:lpwstr/>
      </vt:variant>
      <vt:variant>
        <vt:i4>19661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760790</vt:lpwstr>
      </vt:variant>
      <vt:variant>
        <vt:i4>150738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8760789</vt:lpwstr>
      </vt:variant>
      <vt:variant>
        <vt:i4>14418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760788</vt:lpwstr>
      </vt:variant>
      <vt:variant>
        <vt:i4>163845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8760787</vt:lpwstr>
      </vt:variant>
      <vt:variant>
        <vt:i4>15729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760786</vt:lpwstr>
      </vt:variant>
      <vt:variant>
        <vt:i4>17695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8760785</vt:lpwstr>
      </vt:variant>
      <vt:variant>
        <vt:i4>17039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760784</vt:lpwstr>
      </vt:variant>
      <vt:variant>
        <vt:i4>190060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8760783</vt:lpwstr>
      </vt:variant>
      <vt:variant>
        <vt:i4>18350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760782</vt:lpwstr>
      </vt:variant>
      <vt:variant>
        <vt:i4>203167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8760781</vt:lpwstr>
      </vt:variant>
      <vt:variant>
        <vt:i4>19661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760780</vt:lpwstr>
      </vt:variant>
      <vt:variant>
        <vt:i4>150738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8760779</vt:lpwstr>
      </vt:variant>
      <vt:variant>
        <vt:i4>144184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760778</vt:lpwstr>
      </vt:variant>
      <vt:variant>
        <vt:i4>163845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8760777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760776</vt:lpwstr>
      </vt:variant>
      <vt:variant>
        <vt:i4>176952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8760775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60774</vt:lpwstr>
      </vt:variant>
      <vt:variant>
        <vt:i4>190059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8760773</vt:lpwstr>
      </vt:variant>
      <vt:variant>
        <vt:i4>18350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60772</vt:lpwstr>
      </vt:variant>
      <vt:variant>
        <vt:i4>203166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8760771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60770</vt:lpwstr>
      </vt:variant>
      <vt:variant>
        <vt:i4>150738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8760769</vt:lpwstr>
      </vt:variant>
      <vt:variant>
        <vt:i4>144184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60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11-27T07:28:00Z</dcterms:created>
  <dcterms:modified xsi:type="dcterms:W3CDTF">2024-05-07T09:28:00Z</dcterms:modified>
</cp:coreProperties>
</file>